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F8C34" w14:textId="4796DDA3" w:rsidR="004703FE" w:rsidRDefault="004703FE" w:rsidP="000D6FC9">
      <w:pPr>
        <w:jc w:val="center"/>
        <w:rPr>
          <w:b/>
        </w:rPr>
      </w:pPr>
      <w:r>
        <w:rPr>
          <w:b/>
        </w:rPr>
        <w:t>T.C.</w:t>
      </w:r>
    </w:p>
    <w:p w14:paraId="3CB27BEF" w14:textId="2CBBAA41" w:rsidR="004703FE" w:rsidRDefault="004703FE" w:rsidP="000D6FC9">
      <w:pPr>
        <w:jc w:val="center"/>
        <w:rPr>
          <w:b/>
        </w:rPr>
      </w:pPr>
      <w:r>
        <w:rPr>
          <w:b/>
        </w:rPr>
        <w:t>SÜLEYMAN DEMİREL ÜNİVERSİTESİ</w:t>
      </w:r>
    </w:p>
    <w:p w14:paraId="26495FE2" w14:textId="3D6FEDF8" w:rsidR="004703FE" w:rsidRDefault="00295A01" w:rsidP="000D6FC9">
      <w:pPr>
        <w:jc w:val="center"/>
        <w:rPr>
          <w:b/>
        </w:rPr>
      </w:pPr>
      <w:r>
        <w:rPr>
          <w:b/>
        </w:rPr>
        <w:t>ISPARTA SAĞLIK HİZMETLERİ</w:t>
      </w:r>
      <w:r w:rsidR="000D6FC9">
        <w:rPr>
          <w:b/>
        </w:rPr>
        <w:t xml:space="preserve"> </w:t>
      </w:r>
      <w:r>
        <w:rPr>
          <w:b/>
        </w:rPr>
        <w:t xml:space="preserve">MESLEK </w:t>
      </w:r>
      <w:r w:rsidR="004703FE">
        <w:rPr>
          <w:b/>
        </w:rPr>
        <w:t>YÜKSEKOKULU</w:t>
      </w:r>
      <w:r>
        <w:rPr>
          <w:b/>
        </w:rPr>
        <w:t xml:space="preserve"> </w:t>
      </w:r>
      <w:r w:rsidR="004703FE">
        <w:rPr>
          <w:b/>
        </w:rPr>
        <w:t>MÜDÜRLÜĞÜ</w:t>
      </w:r>
      <w:r w:rsidR="004B4C32">
        <w:rPr>
          <w:b/>
        </w:rPr>
        <w:t>NE</w:t>
      </w:r>
    </w:p>
    <w:p w14:paraId="0A092A80" w14:textId="385D4FFE" w:rsidR="00177E36" w:rsidRDefault="00177E36" w:rsidP="000D6FC9">
      <w:pPr>
        <w:jc w:val="center"/>
        <w:rPr>
          <w:b/>
        </w:rPr>
      </w:pPr>
      <w:r>
        <w:rPr>
          <w:b/>
        </w:rPr>
        <w:t>(Personel İşleri Birimi)</w:t>
      </w:r>
    </w:p>
    <w:p w14:paraId="71EACF58" w14:textId="77777777" w:rsidR="004703FE" w:rsidRDefault="004703FE" w:rsidP="004703FE">
      <w:pPr>
        <w:jc w:val="both"/>
        <w:rPr>
          <w:b/>
        </w:rPr>
      </w:pPr>
    </w:p>
    <w:p w14:paraId="5821463F" w14:textId="77777777" w:rsidR="004703FE" w:rsidRPr="00C60A1B" w:rsidRDefault="004703FE" w:rsidP="004703FE">
      <w:pPr>
        <w:jc w:val="both"/>
        <w:rPr>
          <w:b/>
        </w:rPr>
      </w:pPr>
    </w:p>
    <w:p w14:paraId="3FA23C12" w14:textId="2AFEBF41" w:rsidR="00177E36" w:rsidRDefault="004703FE" w:rsidP="00177E36">
      <w:pPr>
        <w:spacing w:line="360" w:lineRule="auto"/>
        <w:jc w:val="both"/>
        <w:rPr>
          <w:b/>
        </w:rPr>
      </w:pPr>
      <w:r>
        <w:rPr>
          <w:b/>
        </w:rPr>
        <w:tab/>
      </w:r>
      <w:sdt>
        <w:sdtPr>
          <w:rPr>
            <w:b/>
          </w:rPr>
          <w:id w:val="302203142"/>
          <w:placeholder>
            <w:docPart w:val="A4A04F44730D48AAADCFFCD5061BFB10"/>
          </w:placeholder>
          <w:showingPlcHdr/>
        </w:sdtPr>
        <w:sdtContent>
          <w:r w:rsidR="00177E36">
            <w:rPr>
              <w:b/>
            </w:rPr>
            <w:t>İlgili makama</w:t>
          </w:r>
        </w:sdtContent>
      </w:sdt>
      <w:r w:rsidR="00177E36">
        <w:rPr>
          <w:b/>
        </w:rPr>
        <w:t xml:space="preserve"> </w:t>
      </w:r>
      <w:proofErr w:type="gramStart"/>
      <w:r w:rsidR="00177E36">
        <w:rPr>
          <w:rStyle w:val="Style2"/>
        </w:rPr>
        <w:t>verilmek</w:t>
      </w:r>
      <w:proofErr w:type="gramEnd"/>
      <w:r w:rsidR="00177E36">
        <w:rPr>
          <w:rStyle w:val="Style2"/>
        </w:rPr>
        <w:t xml:space="preserve"> üzere Kurumunuzda çalıştığımı gösterir </w:t>
      </w:r>
      <w:sdt>
        <w:sdtPr>
          <w:rPr>
            <w:rStyle w:val="gorev"/>
          </w:rPr>
          <w:id w:val="-419253177"/>
          <w:placeholder>
            <w:docPart w:val="0F6A477D4DBF4153865922D65A7F1021"/>
          </w:placeholder>
          <w:showingPlcHdr/>
          <w:dropDownList>
            <w:listItem w:displayText="Görev Yeri" w:value="Görev Yeri"/>
            <w:listItem w:displayText="Hizmet" w:value="Hizmet"/>
          </w:dropDownList>
        </w:sdtPr>
        <w:sdtEndPr>
          <w:rPr>
            <w:rStyle w:val="Style2"/>
            <w:color w:val="000000" w:themeColor="text1"/>
          </w:rPr>
        </w:sdtEndPr>
        <w:sdtContent>
          <w:r w:rsidR="00177E36" w:rsidRPr="00177E36">
            <w:rPr>
              <w:rStyle w:val="gorev"/>
              <w:color w:val="A6A6A6" w:themeColor="background1" w:themeShade="A6"/>
            </w:rPr>
            <w:t>…………</w:t>
          </w:r>
        </w:sdtContent>
      </w:sdt>
      <w:r w:rsidR="00177E36">
        <w:rPr>
          <w:rStyle w:val="Style2"/>
        </w:rPr>
        <w:t xml:space="preserve"> belgesinin düzenlenerek tarafıma verilmesini arz ederim. </w:t>
      </w:r>
      <w:sdt>
        <w:sdtPr>
          <w:rPr>
            <w:rStyle w:val="Style2"/>
          </w:rPr>
          <w:id w:val="735901867"/>
          <w:placeholder>
            <w:docPart w:val="147B53C5A4A54FB1905E739C8FEB4919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Content>
          <w:r w:rsidR="00177E36" w:rsidRPr="00177E36">
            <w:rPr>
              <w:rStyle w:val="Style2"/>
              <w:color w:val="A6A6A6" w:themeColor="background1" w:themeShade="A6"/>
            </w:rPr>
            <w:t>…/…/20…</w:t>
          </w:r>
        </w:sdtContent>
      </w:sdt>
    </w:p>
    <w:p w14:paraId="41EE1C7F" w14:textId="77777777" w:rsidR="004703FE" w:rsidRDefault="004703FE" w:rsidP="00177E36">
      <w:pPr>
        <w:spacing w:line="360" w:lineRule="auto"/>
        <w:rPr>
          <w:b/>
        </w:rPr>
      </w:pPr>
    </w:p>
    <w:p w14:paraId="181EB2F9" w14:textId="0D6D6581" w:rsidR="002D1D64" w:rsidRDefault="002D1D64" w:rsidP="00177E36">
      <w:pPr>
        <w:tabs>
          <w:tab w:val="left" w:pos="2410"/>
        </w:tabs>
        <w:spacing w:line="360" w:lineRule="auto"/>
        <w:rPr>
          <w:rStyle w:val="sil"/>
        </w:rPr>
      </w:pPr>
      <w:r w:rsidRPr="002D1D64">
        <w:rPr>
          <w:rStyle w:val="sil"/>
          <w:b/>
          <w:bCs/>
        </w:rPr>
        <w:t>T.C. Kimlik No</w:t>
      </w:r>
      <w:r w:rsidRPr="002D1D64">
        <w:rPr>
          <w:rStyle w:val="sil"/>
          <w:b/>
          <w:bCs/>
        </w:rPr>
        <w:tab/>
        <w:t>:</w:t>
      </w:r>
      <w:r>
        <w:rPr>
          <w:rStyle w:val="sil"/>
        </w:rPr>
        <w:t xml:space="preserve"> </w:t>
      </w:r>
      <w:sdt>
        <w:sdtPr>
          <w:rPr>
            <w:rStyle w:val="sil"/>
          </w:rPr>
          <w:id w:val="-606966305"/>
          <w:placeholder>
            <w:docPart w:val="527CE4DF6E7A4C66A798D0366F6ABF5E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>
            <w:rPr>
              <w:rStyle w:val="PlaceholderText"/>
              <w:rFonts w:eastAsiaTheme="minorHAnsi"/>
            </w:rPr>
            <w:t>…………</w:t>
          </w:r>
        </w:sdtContent>
      </w:sdt>
    </w:p>
    <w:p w14:paraId="166B7D32" w14:textId="2E968289" w:rsidR="00177E36" w:rsidRDefault="00177E36" w:rsidP="00177E36">
      <w:pPr>
        <w:tabs>
          <w:tab w:val="left" w:pos="2410"/>
        </w:tabs>
        <w:spacing w:line="360" w:lineRule="auto"/>
        <w:rPr>
          <w:rStyle w:val="sil"/>
        </w:rPr>
      </w:pPr>
      <w:r>
        <w:rPr>
          <w:rStyle w:val="sil"/>
          <w:b/>
          <w:bCs/>
        </w:rPr>
        <w:t>Sicil</w:t>
      </w:r>
      <w:r w:rsidRPr="002D1D64">
        <w:rPr>
          <w:rStyle w:val="sil"/>
          <w:b/>
          <w:bCs/>
        </w:rPr>
        <w:t xml:space="preserve"> No</w:t>
      </w:r>
      <w:r w:rsidRPr="002D1D64">
        <w:rPr>
          <w:rStyle w:val="sil"/>
          <w:b/>
          <w:bCs/>
        </w:rPr>
        <w:tab/>
        <w:t>:</w:t>
      </w:r>
      <w:r>
        <w:rPr>
          <w:rStyle w:val="sil"/>
        </w:rPr>
        <w:t xml:space="preserve"> </w:t>
      </w:r>
      <w:sdt>
        <w:sdtPr>
          <w:rPr>
            <w:rStyle w:val="sil"/>
          </w:rPr>
          <w:id w:val="-1129860734"/>
          <w:placeholder>
            <w:docPart w:val="1AEDDE16ECD6490B84C134C22B124B10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>
            <w:rPr>
              <w:rStyle w:val="PlaceholderText"/>
              <w:rFonts w:eastAsiaTheme="minorHAnsi"/>
            </w:rPr>
            <w:t>…………</w:t>
          </w:r>
        </w:sdtContent>
      </w:sdt>
    </w:p>
    <w:p w14:paraId="7083C0DD" w14:textId="35FAD4FB" w:rsidR="00177E36" w:rsidRDefault="00177E36" w:rsidP="00177E36">
      <w:pPr>
        <w:tabs>
          <w:tab w:val="left" w:pos="2410"/>
        </w:tabs>
        <w:spacing w:line="360" w:lineRule="auto"/>
        <w:rPr>
          <w:rStyle w:val="sil"/>
        </w:rPr>
      </w:pPr>
      <w:r>
        <w:rPr>
          <w:rStyle w:val="sil"/>
          <w:b/>
          <w:bCs/>
        </w:rPr>
        <w:t>Görev Yaptığı Birim</w:t>
      </w:r>
      <w:r w:rsidRPr="002D1D64">
        <w:rPr>
          <w:rStyle w:val="sil"/>
          <w:b/>
          <w:bCs/>
        </w:rPr>
        <w:tab/>
        <w:t>:</w:t>
      </w:r>
      <w:r>
        <w:rPr>
          <w:rStyle w:val="sil"/>
        </w:rPr>
        <w:t xml:space="preserve"> </w:t>
      </w:r>
      <w:sdt>
        <w:sdtPr>
          <w:rPr>
            <w:rStyle w:val="sil"/>
          </w:rPr>
          <w:id w:val="950201669"/>
          <w:placeholder>
            <w:docPart w:val="1B6DD95940F84E9081684A3A4DC90119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>
            <w:rPr>
              <w:rStyle w:val="PlaceholderText"/>
              <w:rFonts w:eastAsiaTheme="minorHAnsi"/>
            </w:rPr>
            <w:t>…………</w:t>
          </w:r>
        </w:sdtContent>
      </w:sdt>
    </w:p>
    <w:p w14:paraId="2A5A86D5" w14:textId="6E0CF406" w:rsidR="00177E36" w:rsidRDefault="00177E36" w:rsidP="00177E36">
      <w:pPr>
        <w:tabs>
          <w:tab w:val="left" w:pos="2410"/>
        </w:tabs>
        <w:spacing w:line="360" w:lineRule="auto"/>
        <w:rPr>
          <w:rStyle w:val="sil"/>
        </w:rPr>
      </w:pPr>
      <w:r>
        <w:rPr>
          <w:rStyle w:val="sil"/>
          <w:b/>
          <w:bCs/>
        </w:rPr>
        <w:t>Unvanı</w:t>
      </w:r>
      <w:r w:rsidRPr="002D1D64">
        <w:rPr>
          <w:rStyle w:val="sil"/>
          <w:b/>
          <w:bCs/>
        </w:rPr>
        <w:tab/>
        <w:t>:</w:t>
      </w:r>
      <w:r>
        <w:rPr>
          <w:rStyle w:val="sil"/>
        </w:rPr>
        <w:t xml:space="preserve"> </w:t>
      </w:r>
      <w:sdt>
        <w:sdtPr>
          <w:rPr>
            <w:rStyle w:val="sil"/>
          </w:rPr>
          <w:id w:val="2098508738"/>
          <w:placeholder>
            <w:docPart w:val="9E1119F3A369423396DFB28E4D474635"/>
          </w:placeholder>
          <w:showingPlcHdr/>
          <w:comboBox>
            <w:listItem w:displayText="Öğretim Görevlisi" w:value="Öğretim Görevlisi"/>
            <w:listItem w:displayText="Doktor Öğretim Üyesi" w:value="Doktor Öğretim Üyesi"/>
            <w:listItem w:displayText="Doçent" w:value="Doçent"/>
            <w:listItem w:displayText="Profesör" w:value="Profesör"/>
          </w:comboBox>
        </w:sdtPr>
        <w:sdtContent>
          <w:r>
            <w:rPr>
              <w:rStyle w:val="PlaceholderText"/>
              <w:rFonts w:eastAsiaTheme="minorHAnsi"/>
            </w:rPr>
            <w:t>…………</w:t>
          </w:r>
        </w:sdtContent>
      </w:sdt>
    </w:p>
    <w:p w14:paraId="7B483B1C" w14:textId="187C8B4C" w:rsidR="00177E36" w:rsidRDefault="00177E36" w:rsidP="00177E36">
      <w:pPr>
        <w:tabs>
          <w:tab w:val="left" w:pos="2410"/>
        </w:tabs>
        <w:spacing w:line="360" w:lineRule="auto"/>
        <w:ind w:left="2552" w:right="3401" w:hanging="2552"/>
        <w:rPr>
          <w:rStyle w:val="sil"/>
        </w:rPr>
      </w:pPr>
      <w:r>
        <w:rPr>
          <w:rStyle w:val="sil"/>
          <w:b/>
          <w:bCs/>
        </w:rPr>
        <w:t>Belge İsteme Nedeni</w:t>
      </w:r>
      <w:r w:rsidRPr="002D1D64">
        <w:rPr>
          <w:rStyle w:val="sil"/>
          <w:b/>
          <w:bCs/>
        </w:rPr>
        <w:tab/>
        <w:t>:</w:t>
      </w:r>
      <w:r>
        <w:rPr>
          <w:rStyle w:val="sil"/>
        </w:rPr>
        <w:t xml:space="preserve"> </w:t>
      </w:r>
      <w:sdt>
        <w:sdtPr>
          <w:rPr>
            <w:rStyle w:val="sil"/>
          </w:rPr>
          <w:id w:val="346531010"/>
          <w:placeholder>
            <w:docPart w:val="256EE4AC83EE41D3AA190CF25EBEEF86"/>
          </w:placeholder>
          <w:showingPlcHdr/>
          <w15:color w:val="000000"/>
        </w:sdtPr>
        <w:sdtEndPr>
          <w:rPr>
            <w:rStyle w:val="DefaultParagraphFont"/>
            <w:b/>
          </w:rPr>
        </w:sdtEndPr>
        <w:sdtContent>
          <w:r>
            <w:rPr>
              <w:rStyle w:val="PlaceholderText"/>
              <w:rFonts w:eastAsiaTheme="minorHAnsi"/>
            </w:rPr>
            <w:t>…………</w:t>
          </w:r>
        </w:sdtContent>
      </w:sdt>
    </w:p>
    <w:p w14:paraId="685A5CAA" w14:textId="4830FADA" w:rsidR="00FF20DD" w:rsidRDefault="00FF20DD" w:rsidP="00177E36">
      <w:pPr>
        <w:tabs>
          <w:tab w:val="center" w:pos="1701"/>
          <w:tab w:val="center" w:pos="5103"/>
          <w:tab w:val="center" w:pos="7938"/>
        </w:tabs>
        <w:spacing w:line="360" w:lineRule="auto"/>
      </w:pPr>
    </w:p>
    <w:p w14:paraId="1A146426" w14:textId="1B52CF50" w:rsidR="00177E36" w:rsidRDefault="00177E36" w:rsidP="00177E36">
      <w:pPr>
        <w:tabs>
          <w:tab w:val="center" w:pos="1701"/>
          <w:tab w:val="center" w:pos="5103"/>
          <w:tab w:val="center" w:pos="7938"/>
        </w:tabs>
        <w:spacing w:line="360" w:lineRule="auto"/>
      </w:pPr>
    </w:p>
    <w:p w14:paraId="52E7EACE" w14:textId="2627CA43" w:rsidR="00177E36" w:rsidRDefault="00177E36" w:rsidP="00177E36">
      <w:pPr>
        <w:tabs>
          <w:tab w:val="center" w:pos="1701"/>
          <w:tab w:val="center" w:pos="5103"/>
          <w:tab w:val="center" w:pos="7938"/>
        </w:tabs>
        <w:spacing w:line="360" w:lineRule="auto"/>
      </w:pPr>
    </w:p>
    <w:sdt>
      <w:sdtPr>
        <w:id w:val="-1709719666"/>
        <w:placeholder>
          <w:docPart w:val="2242890138514CA182D9939CD36AE456"/>
        </w:placeholder>
        <w:showingPlcHdr/>
      </w:sdtPr>
      <w:sdtContent>
        <w:p w14:paraId="5F87359E" w14:textId="381067DC" w:rsidR="00177E36" w:rsidRDefault="00511967" w:rsidP="00511967">
          <w:pPr>
            <w:spacing w:line="360" w:lineRule="auto"/>
            <w:ind w:left="5670"/>
            <w:jc w:val="center"/>
          </w:pPr>
          <w:r>
            <w:rPr>
              <w:color w:val="A6A6A6" w:themeColor="background1" w:themeShade="A6"/>
            </w:rPr>
            <w:t>İsim ve Soyisim</w:t>
          </w:r>
        </w:p>
      </w:sdtContent>
    </w:sdt>
    <w:sectPr w:rsidR="00177E36" w:rsidSect="00FF20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134" w:header="426" w:footer="4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A0919" w14:textId="77777777" w:rsidR="00C15E2A" w:rsidRDefault="00C15E2A" w:rsidP="003F4DE1">
      <w:r>
        <w:separator/>
      </w:r>
    </w:p>
  </w:endnote>
  <w:endnote w:type="continuationSeparator" w:id="0">
    <w:p w14:paraId="3404B997" w14:textId="77777777" w:rsidR="00C15E2A" w:rsidRDefault="00C15E2A" w:rsidP="003F4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514169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77C330" w14:textId="77777777" w:rsidR="00951CD0" w:rsidRDefault="00951CD0" w:rsidP="002E70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87E042" w14:textId="77777777" w:rsidR="00951CD0" w:rsidRDefault="00951CD0" w:rsidP="00951CD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A3497" w14:textId="22DF1770" w:rsidR="00FF20DD" w:rsidRPr="00FF20DD" w:rsidRDefault="00FF20DD" w:rsidP="00177E36">
    <w:pPr>
      <w:pStyle w:val="Footer"/>
      <w:tabs>
        <w:tab w:val="clear" w:pos="4536"/>
        <w:tab w:val="clear" w:pos="9072"/>
        <w:tab w:val="left" w:pos="709"/>
      </w:tabs>
      <w:jc w:val="both"/>
      <w:rPr>
        <w:b/>
        <w:bCs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2637A" w14:textId="77777777" w:rsidR="00177E36" w:rsidRDefault="00177E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17147" w14:textId="77777777" w:rsidR="00C15E2A" w:rsidRDefault="00C15E2A" w:rsidP="003F4DE1">
      <w:r>
        <w:separator/>
      </w:r>
    </w:p>
  </w:footnote>
  <w:footnote w:type="continuationSeparator" w:id="0">
    <w:p w14:paraId="588EECB3" w14:textId="77777777" w:rsidR="00C15E2A" w:rsidRDefault="00C15E2A" w:rsidP="003F4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BFDC8" w14:textId="77777777" w:rsidR="00177E36" w:rsidRDefault="00177E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236"/>
      <w:gridCol w:w="5563"/>
      <w:gridCol w:w="1418"/>
      <w:gridCol w:w="1411"/>
    </w:tblGrid>
    <w:tr w:rsidR="000D6FC9" w14:paraId="14348389" w14:textId="77777777" w:rsidTr="004B4C32">
      <w:tc>
        <w:tcPr>
          <w:tcW w:w="1236" w:type="dxa"/>
          <w:vMerge w:val="restart"/>
        </w:tcPr>
        <w:p w14:paraId="4C94933D" w14:textId="4005B2A9" w:rsidR="000D6FC9" w:rsidRDefault="000D6FC9" w:rsidP="000D6FC9">
          <w:pPr>
            <w:pStyle w:val="Header"/>
          </w:pPr>
          <w:r w:rsidRPr="001C7035">
            <w:rPr>
              <w:noProof/>
              <w:sz w:val="28"/>
              <w:szCs w:val="28"/>
              <w:lang w:val="en-GB" w:eastAsia="en-GB"/>
            </w:rPr>
            <w:drawing>
              <wp:inline distT="0" distB="0" distL="0" distR="0" wp14:anchorId="35A3C9E6" wp14:editId="69AB0156">
                <wp:extent cx="647700" cy="641813"/>
                <wp:effectExtent l="0" t="0" r="0" b="6350"/>
                <wp:docPr id="27" name="Picture 27" descr="C:\Users\Halekinhan\Desktop\Formlar\sdu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72" descr="C:\Users\Halekinhan\Desktop\Formlar\sdu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333" t="3555" r="6667" b="888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2630" cy="6466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3" w:type="dxa"/>
          <w:vMerge w:val="restart"/>
        </w:tcPr>
        <w:p w14:paraId="5FDBCE12" w14:textId="77777777" w:rsidR="000E15BA" w:rsidRDefault="000D6FC9" w:rsidP="000D6FC9">
          <w:pPr>
            <w:jc w:val="center"/>
            <w:rPr>
              <w:b/>
            </w:rPr>
          </w:pPr>
          <w:r>
            <w:rPr>
              <w:b/>
            </w:rPr>
            <w:t>SÜLEYMAN DEMİREL ÜNİVERSİTESİ</w:t>
          </w:r>
        </w:p>
        <w:p w14:paraId="0164CCB6" w14:textId="5AAAA72A" w:rsidR="000D6FC9" w:rsidRDefault="000D6FC9" w:rsidP="000D6FC9">
          <w:pPr>
            <w:jc w:val="center"/>
            <w:rPr>
              <w:b/>
            </w:rPr>
          </w:pPr>
          <w:r>
            <w:rPr>
              <w:b/>
            </w:rPr>
            <w:t>Isparta Sağlık Hizmetleri Meslek Yüksekokulu</w:t>
          </w:r>
        </w:p>
        <w:p w14:paraId="1C28F35F" w14:textId="77777777" w:rsidR="000D6FC9" w:rsidRPr="000D6FC9" w:rsidRDefault="000D6FC9" w:rsidP="000D6FC9">
          <w:pPr>
            <w:jc w:val="center"/>
            <w:rPr>
              <w:sz w:val="10"/>
              <w:szCs w:val="10"/>
            </w:rPr>
          </w:pPr>
        </w:p>
        <w:p w14:paraId="7AE17C4C" w14:textId="1B2E240E" w:rsidR="000D6FC9" w:rsidRDefault="00177E36" w:rsidP="000D6FC9">
          <w:pPr>
            <w:jc w:val="center"/>
          </w:pPr>
          <w:r>
            <w:t>Görev Yeri/Hizmet Belgesi İstek Formu</w:t>
          </w:r>
        </w:p>
      </w:tc>
      <w:tc>
        <w:tcPr>
          <w:tcW w:w="1418" w:type="dxa"/>
        </w:tcPr>
        <w:p w14:paraId="376A7A74" w14:textId="5757E07D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Doküman No</w:t>
          </w:r>
        </w:p>
      </w:tc>
      <w:tc>
        <w:tcPr>
          <w:tcW w:w="1411" w:type="dxa"/>
        </w:tcPr>
        <w:p w14:paraId="0AE87DF3" w14:textId="26263FF3" w:rsidR="000D6FC9" w:rsidRPr="000D6FC9" w:rsidRDefault="00177E36" w:rsidP="000D6FC9">
          <w:pPr>
            <w:pStyle w:val="Header"/>
            <w:rPr>
              <w:sz w:val="20"/>
              <w:szCs w:val="20"/>
            </w:rPr>
          </w:pPr>
          <w:r>
            <w:rPr>
              <w:sz w:val="20"/>
              <w:szCs w:val="20"/>
            </w:rPr>
            <w:t>P</w:t>
          </w:r>
          <w:r w:rsidR="000D6FC9" w:rsidRPr="000D6FC9">
            <w:rPr>
              <w:sz w:val="20"/>
              <w:szCs w:val="20"/>
            </w:rPr>
            <w:t>IB-FR-001</w:t>
          </w:r>
        </w:p>
      </w:tc>
    </w:tr>
    <w:tr w:rsidR="000D6FC9" w14:paraId="13F334B5" w14:textId="77777777" w:rsidTr="004B4C32">
      <w:tc>
        <w:tcPr>
          <w:tcW w:w="1236" w:type="dxa"/>
          <w:vMerge/>
        </w:tcPr>
        <w:p w14:paraId="3DA6D159" w14:textId="77777777" w:rsidR="000D6FC9" w:rsidRDefault="000D6FC9" w:rsidP="000D6FC9">
          <w:pPr>
            <w:pStyle w:val="Header"/>
          </w:pPr>
        </w:p>
      </w:tc>
      <w:tc>
        <w:tcPr>
          <w:tcW w:w="5563" w:type="dxa"/>
          <w:vMerge/>
        </w:tcPr>
        <w:p w14:paraId="43BA0E1C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53BC2CA6" w14:textId="4C8A09C9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Yayın Tarihi</w:t>
          </w:r>
        </w:p>
      </w:tc>
      <w:tc>
        <w:tcPr>
          <w:tcW w:w="1411" w:type="dxa"/>
        </w:tcPr>
        <w:p w14:paraId="7509CC65" w14:textId="1104E517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06.08.2021</w:t>
          </w:r>
        </w:p>
      </w:tc>
    </w:tr>
    <w:tr w:rsidR="000D6FC9" w14:paraId="493D7AE2" w14:textId="77777777" w:rsidTr="004B4C32">
      <w:tc>
        <w:tcPr>
          <w:tcW w:w="1236" w:type="dxa"/>
          <w:vMerge/>
        </w:tcPr>
        <w:p w14:paraId="7439BA86" w14:textId="77777777" w:rsidR="000D6FC9" w:rsidRDefault="000D6FC9" w:rsidP="000D6FC9">
          <w:pPr>
            <w:pStyle w:val="Header"/>
          </w:pPr>
        </w:p>
      </w:tc>
      <w:tc>
        <w:tcPr>
          <w:tcW w:w="5563" w:type="dxa"/>
          <w:vMerge/>
        </w:tcPr>
        <w:p w14:paraId="65B59E6A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038B2C8B" w14:textId="2C7383E7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Revizyon No</w:t>
          </w:r>
        </w:p>
      </w:tc>
      <w:tc>
        <w:tcPr>
          <w:tcW w:w="1411" w:type="dxa"/>
        </w:tcPr>
        <w:p w14:paraId="0D38706B" w14:textId="71196A0E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000</w:t>
          </w:r>
        </w:p>
      </w:tc>
    </w:tr>
    <w:tr w:rsidR="000D6FC9" w14:paraId="61C7533F" w14:textId="77777777" w:rsidTr="004B4C32">
      <w:tc>
        <w:tcPr>
          <w:tcW w:w="1236" w:type="dxa"/>
          <w:vMerge/>
        </w:tcPr>
        <w:p w14:paraId="56A00AEA" w14:textId="77777777" w:rsidR="000D6FC9" w:rsidRDefault="000D6FC9" w:rsidP="000D6FC9">
          <w:pPr>
            <w:pStyle w:val="Header"/>
          </w:pPr>
        </w:p>
      </w:tc>
      <w:tc>
        <w:tcPr>
          <w:tcW w:w="5563" w:type="dxa"/>
          <w:vMerge/>
        </w:tcPr>
        <w:p w14:paraId="54CF928A" w14:textId="77777777" w:rsidR="000D6FC9" w:rsidRDefault="000D6FC9" w:rsidP="000D6FC9">
          <w:pPr>
            <w:pStyle w:val="Header"/>
          </w:pPr>
        </w:p>
      </w:tc>
      <w:tc>
        <w:tcPr>
          <w:tcW w:w="1418" w:type="dxa"/>
        </w:tcPr>
        <w:p w14:paraId="3A35A8AD" w14:textId="4EE88C99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t>Sayfa No</w:t>
          </w:r>
        </w:p>
      </w:tc>
      <w:tc>
        <w:tcPr>
          <w:tcW w:w="1411" w:type="dxa"/>
        </w:tcPr>
        <w:p w14:paraId="3794C7F2" w14:textId="6041A4C4" w:rsidR="000D6FC9" w:rsidRPr="000D6FC9" w:rsidRDefault="000D6FC9" w:rsidP="000D6FC9">
          <w:pPr>
            <w:pStyle w:val="Header"/>
            <w:rPr>
              <w:sz w:val="20"/>
              <w:szCs w:val="20"/>
            </w:rPr>
          </w:pPr>
          <w:r w:rsidRPr="000D6FC9">
            <w:rPr>
              <w:sz w:val="20"/>
              <w:szCs w:val="20"/>
            </w:rPr>
            <w:fldChar w:fldCharType="begin"/>
          </w:r>
          <w:r w:rsidRPr="000D6FC9">
            <w:rPr>
              <w:sz w:val="20"/>
              <w:szCs w:val="20"/>
            </w:rPr>
            <w:instrText xml:space="preserve"> PAGE  \* Arabic  \* MERGEFORMAT </w:instrText>
          </w:r>
          <w:r w:rsidRPr="000D6FC9">
            <w:rPr>
              <w:sz w:val="20"/>
              <w:szCs w:val="20"/>
            </w:rPr>
            <w:fldChar w:fldCharType="separate"/>
          </w:r>
          <w:r w:rsidRPr="000D6FC9">
            <w:rPr>
              <w:noProof/>
              <w:sz w:val="20"/>
              <w:szCs w:val="20"/>
            </w:rPr>
            <w:t>1</w:t>
          </w:r>
          <w:r w:rsidRPr="000D6FC9">
            <w:rPr>
              <w:sz w:val="20"/>
              <w:szCs w:val="20"/>
            </w:rPr>
            <w:fldChar w:fldCharType="end"/>
          </w:r>
          <w:r w:rsidRPr="000D6FC9">
            <w:rPr>
              <w:sz w:val="20"/>
              <w:szCs w:val="20"/>
            </w:rPr>
            <w:t xml:space="preserve"> / </w:t>
          </w:r>
          <w:r w:rsidRPr="000D6FC9">
            <w:rPr>
              <w:sz w:val="20"/>
              <w:szCs w:val="20"/>
            </w:rPr>
            <w:fldChar w:fldCharType="begin"/>
          </w:r>
          <w:r w:rsidRPr="000D6FC9">
            <w:rPr>
              <w:sz w:val="20"/>
              <w:szCs w:val="20"/>
            </w:rPr>
            <w:instrText xml:space="preserve"> NUMPAGES  \* Arabic  \* MERGEFORMAT </w:instrText>
          </w:r>
          <w:r w:rsidRPr="000D6FC9">
            <w:rPr>
              <w:sz w:val="20"/>
              <w:szCs w:val="20"/>
            </w:rPr>
            <w:fldChar w:fldCharType="separate"/>
          </w:r>
          <w:r w:rsidRPr="000D6FC9">
            <w:rPr>
              <w:noProof/>
              <w:sz w:val="20"/>
              <w:szCs w:val="20"/>
            </w:rPr>
            <w:t>2</w:t>
          </w:r>
          <w:r w:rsidRPr="000D6FC9">
            <w:rPr>
              <w:sz w:val="20"/>
              <w:szCs w:val="20"/>
            </w:rPr>
            <w:fldChar w:fldCharType="end"/>
          </w:r>
        </w:p>
      </w:tc>
    </w:tr>
  </w:tbl>
  <w:p w14:paraId="6461F580" w14:textId="1C020A03" w:rsidR="00E43586" w:rsidRPr="000D6FC9" w:rsidRDefault="00E43586" w:rsidP="000D6F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957C0" w14:textId="77777777" w:rsidR="00177E36" w:rsidRDefault="00177E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16908"/>
    <w:multiLevelType w:val="hybridMultilevel"/>
    <w:tmpl w:val="25C42F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B2B3F"/>
    <w:multiLevelType w:val="hybridMultilevel"/>
    <w:tmpl w:val="70003F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17D99"/>
    <w:multiLevelType w:val="multilevel"/>
    <w:tmpl w:val="39A25BE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8950600"/>
    <w:multiLevelType w:val="hybridMultilevel"/>
    <w:tmpl w:val="25C42F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8350EC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FC3663"/>
    <w:multiLevelType w:val="multilevel"/>
    <w:tmpl w:val="87181E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1" w:hanging="491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53349D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50697"/>
    <w:multiLevelType w:val="hybridMultilevel"/>
    <w:tmpl w:val="3F52836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7689C"/>
    <w:multiLevelType w:val="multilevel"/>
    <w:tmpl w:val="7F52D05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2631530"/>
    <w:multiLevelType w:val="multilevel"/>
    <w:tmpl w:val="39A25BE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907" w:hanging="547"/>
      </w:pPr>
      <w:rPr>
        <w:b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6"/>
  </w:num>
  <w:num w:numId="6">
    <w:abstractNumId w:val="7"/>
  </w:num>
  <w:num w:numId="7">
    <w:abstractNumId w:val="2"/>
  </w:num>
  <w:num w:numId="8">
    <w:abstractNumId w:val="9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f1k3zNYsoiAsh0fu3PdKFWOzyoFSJZAwKv4DkZ6c2Ole8XY2fJ1w8tqwfXKiFPvXymGwtfTfaFRFL9A74rhCQ==" w:salt="/aSg8ZDSYdhDVpkmIAYhx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JDA0MzYwNLQ1NzcyUdpeDU4uLM/DyQAuNaAEVeqHUsAAAA"/>
  </w:docVars>
  <w:rsids>
    <w:rsidRoot w:val="00142AB7"/>
    <w:rsid w:val="00000483"/>
    <w:rsid w:val="000066DE"/>
    <w:rsid w:val="00017587"/>
    <w:rsid w:val="00046EC1"/>
    <w:rsid w:val="0004739E"/>
    <w:rsid w:val="00053531"/>
    <w:rsid w:val="00056214"/>
    <w:rsid w:val="00064342"/>
    <w:rsid w:val="0006686A"/>
    <w:rsid w:val="00074AEA"/>
    <w:rsid w:val="00075DD7"/>
    <w:rsid w:val="000B1E3A"/>
    <w:rsid w:val="000B39ED"/>
    <w:rsid w:val="000B72DE"/>
    <w:rsid w:val="000C250C"/>
    <w:rsid w:val="000D4416"/>
    <w:rsid w:val="000D5222"/>
    <w:rsid w:val="000D6FC9"/>
    <w:rsid w:val="000E15BA"/>
    <w:rsid w:val="00103A9A"/>
    <w:rsid w:val="001051E0"/>
    <w:rsid w:val="00110A86"/>
    <w:rsid w:val="0011227A"/>
    <w:rsid w:val="00115A99"/>
    <w:rsid w:val="00127934"/>
    <w:rsid w:val="001420DE"/>
    <w:rsid w:val="00142710"/>
    <w:rsid w:val="0014296B"/>
    <w:rsid w:val="00142AB7"/>
    <w:rsid w:val="00144DF4"/>
    <w:rsid w:val="0014641C"/>
    <w:rsid w:val="001522D7"/>
    <w:rsid w:val="0016613A"/>
    <w:rsid w:val="00177E36"/>
    <w:rsid w:val="00195C09"/>
    <w:rsid w:val="00196FD2"/>
    <w:rsid w:val="001C0362"/>
    <w:rsid w:val="001D7908"/>
    <w:rsid w:val="002046C1"/>
    <w:rsid w:val="0023038A"/>
    <w:rsid w:val="00230BE8"/>
    <w:rsid w:val="00232FED"/>
    <w:rsid w:val="00240D36"/>
    <w:rsid w:val="002426ED"/>
    <w:rsid w:val="0024545E"/>
    <w:rsid w:val="0026008B"/>
    <w:rsid w:val="00281C48"/>
    <w:rsid w:val="00281ECD"/>
    <w:rsid w:val="00295A01"/>
    <w:rsid w:val="002B6FD5"/>
    <w:rsid w:val="002B753D"/>
    <w:rsid w:val="002C351D"/>
    <w:rsid w:val="002C6FF6"/>
    <w:rsid w:val="002D1D64"/>
    <w:rsid w:val="002D394E"/>
    <w:rsid w:val="002D51CE"/>
    <w:rsid w:val="002D68E3"/>
    <w:rsid w:val="002F2073"/>
    <w:rsid w:val="00315735"/>
    <w:rsid w:val="003330D7"/>
    <w:rsid w:val="0036174E"/>
    <w:rsid w:val="00361BA8"/>
    <w:rsid w:val="0036350C"/>
    <w:rsid w:val="003676D2"/>
    <w:rsid w:val="00384382"/>
    <w:rsid w:val="003911E6"/>
    <w:rsid w:val="003A2C59"/>
    <w:rsid w:val="003A456A"/>
    <w:rsid w:val="003A5650"/>
    <w:rsid w:val="003B2971"/>
    <w:rsid w:val="003B6122"/>
    <w:rsid w:val="003C6071"/>
    <w:rsid w:val="003E1407"/>
    <w:rsid w:val="003F4DE1"/>
    <w:rsid w:val="003F56F3"/>
    <w:rsid w:val="00404BB6"/>
    <w:rsid w:val="004068FF"/>
    <w:rsid w:val="004374BC"/>
    <w:rsid w:val="00444E2A"/>
    <w:rsid w:val="0045212E"/>
    <w:rsid w:val="0045508B"/>
    <w:rsid w:val="00462FC7"/>
    <w:rsid w:val="004703FE"/>
    <w:rsid w:val="0047163D"/>
    <w:rsid w:val="00472650"/>
    <w:rsid w:val="00475429"/>
    <w:rsid w:val="00482281"/>
    <w:rsid w:val="0048719F"/>
    <w:rsid w:val="00490CD2"/>
    <w:rsid w:val="004A3C20"/>
    <w:rsid w:val="004B4C32"/>
    <w:rsid w:val="004B7442"/>
    <w:rsid w:val="004C3693"/>
    <w:rsid w:val="004E2E8A"/>
    <w:rsid w:val="004E3E30"/>
    <w:rsid w:val="00511967"/>
    <w:rsid w:val="00511ADE"/>
    <w:rsid w:val="00530E94"/>
    <w:rsid w:val="0053150E"/>
    <w:rsid w:val="00534C46"/>
    <w:rsid w:val="00553067"/>
    <w:rsid w:val="00577FDD"/>
    <w:rsid w:val="0058071E"/>
    <w:rsid w:val="00581F7D"/>
    <w:rsid w:val="00587E20"/>
    <w:rsid w:val="005D1329"/>
    <w:rsid w:val="005E5BF7"/>
    <w:rsid w:val="005E5E6F"/>
    <w:rsid w:val="00607B6E"/>
    <w:rsid w:val="0061675F"/>
    <w:rsid w:val="00626CC5"/>
    <w:rsid w:val="00646A36"/>
    <w:rsid w:val="006648D3"/>
    <w:rsid w:val="00693FDA"/>
    <w:rsid w:val="00694F88"/>
    <w:rsid w:val="006B4CC7"/>
    <w:rsid w:val="006D5326"/>
    <w:rsid w:val="006F6A52"/>
    <w:rsid w:val="00730723"/>
    <w:rsid w:val="00735660"/>
    <w:rsid w:val="00740829"/>
    <w:rsid w:val="00746E8F"/>
    <w:rsid w:val="00753A40"/>
    <w:rsid w:val="007612EE"/>
    <w:rsid w:val="00772513"/>
    <w:rsid w:val="007C1643"/>
    <w:rsid w:val="007C3D47"/>
    <w:rsid w:val="007D5262"/>
    <w:rsid w:val="007E3996"/>
    <w:rsid w:val="007E4812"/>
    <w:rsid w:val="007F10AF"/>
    <w:rsid w:val="007F14FC"/>
    <w:rsid w:val="00811CE9"/>
    <w:rsid w:val="00823BF5"/>
    <w:rsid w:val="00830EF0"/>
    <w:rsid w:val="00834B33"/>
    <w:rsid w:val="00840D9F"/>
    <w:rsid w:val="00846C77"/>
    <w:rsid w:val="008706F2"/>
    <w:rsid w:val="008722D0"/>
    <w:rsid w:val="00883560"/>
    <w:rsid w:val="008B383B"/>
    <w:rsid w:val="008D3DB4"/>
    <w:rsid w:val="008E0552"/>
    <w:rsid w:val="00934F27"/>
    <w:rsid w:val="009514EA"/>
    <w:rsid w:val="00951CD0"/>
    <w:rsid w:val="00956A89"/>
    <w:rsid w:val="00961344"/>
    <w:rsid w:val="0096270A"/>
    <w:rsid w:val="00963FF5"/>
    <w:rsid w:val="009709E5"/>
    <w:rsid w:val="00997B61"/>
    <w:rsid w:val="009A1F52"/>
    <w:rsid w:val="009B4D9F"/>
    <w:rsid w:val="009C4EBE"/>
    <w:rsid w:val="009C789B"/>
    <w:rsid w:val="00A0092C"/>
    <w:rsid w:val="00A14A87"/>
    <w:rsid w:val="00A447CE"/>
    <w:rsid w:val="00A52AA6"/>
    <w:rsid w:val="00A63AC8"/>
    <w:rsid w:val="00A642F1"/>
    <w:rsid w:val="00A67861"/>
    <w:rsid w:val="00A87DDF"/>
    <w:rsid w:val="00A94557"/>
    <w:rsid w:val="00A94D56"/>
    <w:rsid w:val="00AA112E"/>
    <w:rsid w:val="00AA1AA7"/>
    <w:rsid w:val="00AA6E91"/>
    <w:rsid w:val="00AC16DF"/>
    <w:rsid w:val="00AC58D0"/>
    <w:rsid w:val="00AC607E"/>
    <w:rsid w:val="00AD0D47"/>
    <w:rsid w:val="00AE32BE"/>
    <w:rsid w:val="00AE4EF4"/>
    <w:rsid w:val="00AF28E7"/>
    <w:rsid w:val="00AF2BD1"/>
    <w:rsid w:val="00B01EE0"/>
    <w:rsid w:val="00B06F4F"/>
    <w:rsid w:val="00B13BE5"/>
    <w:rsid w:val="00B31C35"/>
    <w:rsid w:val="00B32DBC"/>
    <w:rsid w:val="00B4675C"/>
    <w:rsid w:val="00B50E0B"/>
    <w:rsid w:val="00B56D66"/>
    <w:rsid w:val="00B606D3"/>
    <w:rsid w:val="00B71F36"/>
    <w:rsid w:val="00B76928"/>
    <w:rsid w:val="00B92295"/>
    <w:rsid w:val="00B97395"/>
    <w:rsid w:val="00BA7F57"/>
    <w:rsid w:val="00BB2AE0"/>
    <w:rsid w:val="00BE7B31"/>
    <w:rsid w:val="00BF40F0"/>
    <w:rsid w:val="00C13ABF"/>
    <w:rsid w:val="00C15E2A"/>
    <w:rsid w:val="00C22D2C"/>
    <w:rsid w:val="00C2678B"/>
    <w:rsid w:val="00C27629"/>
    <w:rsid w:val="00C3247D"/>
    <w:rsid w:val="00C34DA1"/>
    <w:rsid w:val="00C65FC1"/>
    <w:rsid w:val="00C72A5E"/>
    <w:rsid w:val="00C74D6D"/>
    <w:rsid w:val="00C9097A"/>
    <w:rsid w:val="00C92748"/>
    <w:rsid w:val="00CA30A2"/>
    <w:rsid w:val="00CC1B6A"/>
    <w:rsid w:val="00CC5F9A"/>
    <w:rsid w:val="00CD0079"/>
    <w:rsid w:val="00CD5D6D"/>
    <w:rsid w:val="00CD794D"/>
    <w:rsid w:val="00CE28D9"/>
    <w:rsid w:val="00CE6ABA"/>
    <w:rsid w:val="00CF632A"/>
    <w:rsid w:val="00D001E2"/>
    <w:rsid w:val="00D021F7"/>
    <w:rsid w:val="00D03997"/>
    <w:rsid w:val="00D33133"/>
    <w:rsid w:val="00D37E6F"/>
    <w:rsid w:val="00D50DC9"/>
    <w:rsid w:val="00D6134F"/>
    <w:rsid w:val="00D85D93"/>
    <w:rsid w:val="00D87108"/>
    <w:rsid w:val="00D87178"/>
    <w:rsid w:val="00DA01A9"/>
    <w:rsid w:val="00DB6CAB"/>
    <w:rsid w:val="00DC12C8"/>
    <w:rsid w:val="00DC5FA1"/>
    <w:rsid w:val="00DE2EE9"/>
    <w:rsid w:val="00DE5968"/>
    <w:rsid w:val="00DF4768"/>
    <w:rsid w:val="00E01B0B"/>
    <w:rsid w:val="00E04336"/>
    <w:rsid w:val="00E12719"/>
    <w:rsid w:val="00E248CB"/>
    <w:rsid w:val="00E24D8B"/>
    <w:rsid w:val="00E31A4F"/>
    <w:rsid w:val="00E43586"/>
    <w:rsid w:val="00E46F3F"/>
    <w:rsid w:val="00E511A4"/>
    <w:rsid w:val="00E56D57"/>
    <w:rsid w:val="00E575D6"/>
    <w:rsid w:val="00E73AA9"/>
    <w:rsid w:val="00E93043"/>
    <w:rsid w:val="00E96001"/>
    <w:rsid w:val="00EB0C7A"/>
    <w:rsid w:val="00EB4876"/>
    <w:rsid w:val="00EC53A8"/>
    <w:rsid w:val="00ED01F6"/>
    <w:rsid w:val="00EF05C8"/>
    <w:rsid w:val="00F0489E"/>
    <w:rsid w:val="00F13ECD"/>
    <w:rsid w:val="00F22E9B"/>
    <w:rsid w:val="00F24203"/>
    <w:rsid w:val="00F302FE"/>
    <w:rsid w:val="00F416F0"/>
    <w:rsid w:val="00F446EC"/>
    <w:rsid w:val="00F7610E"/>
    <w:rsid w:val="00FA4D10"/>
    <w:rsid w:val="00FB1195"/>
    <w:rsid w:val="00FB213F"/>
    <w:rsid w:val="00FB27E9"/>
    <w:rsid w:val="00FB7FD9"/>
    <w:rsid w:val="00FF2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2C0F3"/>
  <w15:chartTrackingRefBased/>
  <w15:docId w15:val="{A7092F73-EFA1-4E94-9838-E06E3EC8F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B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134F"/>
    <w:pPr>
      <w:spacing w:line="276" w:lineRule="auto"/>
      <w:ind w:left="720"/>
      <w:contextualSpacing/>
    </w:pPr>
    <w:rPr>
      <w:rFonts w:ascii="Arial" w:eastAsia="Arial" w:hAnsi="Arial" w:cs="Arial"/>
      <w:color w:val="000000"/>
      <w:sz w:val="22"/>
      <w:szCs w:val="22"/>
    </w:rPr>
  </w:style>
  <w:style w:type="paragraph" w:customStyle="1" w:styleId="Default">
    <w:name w:val="Default"/>
    <w:rsid w:val="00DE2E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6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693"/>
    <w:rPr>
      <w:rFonts w:ascii="Segoe UI" w:eastAsia="Times New Roman" w:hAnsi="Segoe UI" w:cs="Segoe UI"/>
      <w:sz w:val="18"/>
      <w:szCs w:val="18"/>
      <w:lang w:eastAsia="tr-TR"/>
    </w:rPr>
  </w:style>
  <w:style w:type="paragraph" w:styleId="Header">
    <w:name w:val="header"/>
    <w:basedOn w:val="Normal"/>
    <w:link w:val="HeaderChar"/>
    <w:uiPriority w:val="99"/>
    <w:unhideWhenUsed/>
    <w:rsid w:val="003F4DE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4DE1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Footer">
    <w:name w:val="footer"/>
    <w:basedOn w:val="Normal"/>
    <w:link w:val="FooterChar"/>
    <w:uiPriority w:val="99"/>
    <w:unhideWhenUsed/>
    <w:rsid w:val="003F4D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4DE1"/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rsid w:val="003F4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2650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951CD0"/>
  </w:style>
  <w:style w:type="character" w:styleId="PlaceholderText">
    <w:name w:val="Placeholder Text"/>
    <w:basedOn w:val="DefaultParagraphFont"/>
    <w:uiPriority w:val="99"/>
    <w:semiHidden/>
    <w:rsid w:val="00295A01"/>
    <w:rPr>
      <w:color w:val="808080"/>
    </w:rPr>
  </w:style>
  <w:style w:type="character" w:customStyle="1" w:styleId="sil">
    <w:name w:val="sil"/>
    <w:basedOn w:val="DefaultParagraphFont"/>
    <w:uiPriority w:val="1"/>
    <w:rsid w:val="00295A01"/>
    <w:rPr>
      <w:rFonts w:ascii="Times New Roman" w:hAnsi="Times New Roman"/>
      <w:color w:val="auto"/>
      <w:sz w:val="24"/>
    </w:rPr>
  </w:style>
  <w:style w:type="character" w:customStyle="1" w:styleId="silll">
    <w:name w:val="silll"/>
    <w:basedOn w:val="DefaultParagraphFont"/>
    <w:uiPriority w:val="1"/>
    <w:rsid w:val="0014296B"/>
    <w:rPr>
      <w:rFonts w:ascii="Times New Roman" w:hAnsi="Times New Roman"/>
      <w:color w:val="auto"/>
      <w:sz w:val="20"/>
    </w:rPr>
  </w:style>
  <w:style w:type="character" w:customStyle="1" w:styleId="sill">
    <w:name w:val="sill"/>
    <w:basedOn w:val="DefaultParagraphFont"/>
    <w:uiPriority w:val="1"/>
    <w:rsid w:val="00E248CB"/>
    <w:rPr>
      <w:rFonts w:ascii="Times New Roman" w:hAnsi="Times New Roman"/>
      <w:color w:val="000000" w:themeColor="text1"/>
      <w:sz w:val="24"/>
    </w:rPr>
  </w:style>
  <w:style w:type="character" w:customStyle="1" w:styleId="Style1">
    <w:name w:val="Style1"/>
    <w:basedOn w:val="sill"/>
    <w:uiPriority w:val="1"/>
    <w:rsid w:val="00E248CB"/>
    <w:rPr>
      <w:rFonts w:ascii="Times New Roman" w:hAnsi="Times New Roman"/>
      <w:b/>
      <w:color w:val="000000" w:themeColor="text1"/>
      <w:sz w:val="24"/>
    </w:rPr>
  </w:style>
  <w:style w:type="character" w:customStyle="1" w:styleId="Style2">
    <w:name w:val="Style2"/>
    <w:basedOn w:val="sill"/>
    <w:uiPriority w:val="1"/>
    <w:rsid w:val="004B4C32"/>
    <w:rPr>
      <w:rFonts w:ascii="Times New Roman" w:hAnsi="Times New Roman"/>
      <w:b/>
      <w:color w:val="000000" w:themeColor="text1"/>
      <w:sz w:val="24"/>
    </w:rPr>
  </w:style>
  <w:style w:type="character" w:customStyle="1" w:styleId="silllll">
    <w:name w:val="silllll"/>
    <w:basedOn w:val="DefaultParagraphFont"/>
    <w:uiPriority w:val="1"/>
    <w:rsid w:val="00FF20DD"/>
    <w:rPr>
      <w:rFonts w:ascii="Times New Roman" w:hAnsi="Times New Roman"/>
      <w:b/>
      <w:sz w:val="24"/>
    </w:rPr>
  </w:style>
  <w:style w:type="character" w:customStyle="1" w:styleId="gorev">
    <w:name w:val="gorev"/>
    <w:basedOn w:val="DefaultParagraphFont"/>
    <w:uiPriority w:val="1"/>
    <w:rsid w:val="00177E36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8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27CE4DF6E7A4C66A798D0366F6AB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BB2CF-7B6A-47B6-85FD-5CAAC1A50196}"/>
      </w:docPartPr>
      <w:docPartBody>
        <w:p w:rsidR="008E2591" w:rsidRDefault="008E2591" w:rsidP="008E2591">
          <w:pPr>
            <w:pStyle w:val="527CE4DF6E7A4C66A798D0366F6ABF5E6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0F6A477D4DBF4153865922D65A7F1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5D56AF-8CDC-4115-B7F5-B1676589AABA}"/>
      </w:docPartPr>
      <w:docPartBody>
        <w:p w:rsidR="00000000" w:rsidRDefault="008E2591" w:rsidP="008E2591">
          <w:pPr>
            <w:pStyle w:val="0F6A477D4DBF4153865922D65A7F10215"/>
          </w:pPr>
          <w:r w:rsidRPr="00177E36">
            <w:rPr>
              <w:rStyle w:val="gorev"/>
              <w:color w:val="A6A6A6" w:themeColor="background1" w:themeShade="A6"/>
            </w:rPr>
            <w:t>…………</w:t>
          </w:r>
        </w:p>
      </w:docPartBody>
    </w:docPart>
    <w:docPart>
      <w:docPartPr>
        <w:name w:val="A4A04F44730D48AAADCFFCD5061BF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8777B-47A3-40FE-A8BE-FEFBE5A2BB45}"/>
      </w:docPartPr>
      <w:docPartBody>
        <w:p w:rsidR="00000000" w:rsidRDefault="008E2591" w:rsidP="008E2591">
          <w:pPr>
            <w:pStyle w:val="A4A04F44730D48AAADCFFCD5061BFB104"/>
          </w:pPr>
          <w:r>
            <w:rPr>
              <w:b/>
            </w:rPr>
            <w:t>İlgili makama</w:t>
          </w:r>
        </w:p>
      </w:docPartBody>
    </w:docPart>
    <w:docPart>
      <w:docPartPr>
        <w:name w:val="1AEDDE16ECD6490B84C134C22B124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FEA0B-ED74-440E-9074-0A34F75A2875}"/>
      </w:docPartPr>
      <w:docPartBody>
        <w:p w:rsidR="00000000" w:rsidRDefault="008E2591" w:rsidP="008E2591">
          <w:pPr>
            <w:pStyle w:val="1AEDDE16ECD6490B84C134C22B124B103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1B6DD95940F84E9081684A3A4DC901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6589C-297C-4062-B3D5-81D0E557C958}"/>
      </w:docPartPr>
      <w:docPartBody>
        <w:p w:rsidR="00000000" w:rsidRDefault="008E2591" w:rsidP="008E2591">
          <w:pPr>
            <w:pStyle w:val="1B6DD95940F84E9081684A3A4DC901193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256EE4AC83EE41D3AA190CF25EBEE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05EB82-2FCC-44D1-9F1B-EA3FB94F1ED2}"/>
      </w:docPartPr>
      <w:docPartBody>
        <w:p w:rsidR="00000000" w:rsidRDefault="008E2591" w:rsidP="008E2591">
          <w:pPr>
            <w:pStyle w:val="256EE4AC83EE41D3AA190CF25EBEEF863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147B53C5A4A54FB1905E739C8FEB4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B3D1E-DC31-41FF-B8E6-83354C5C5809}"/>
      </w:docPartPr>
      <w:docPartBody>
        <w:p w:rsidR="00000000" w:rsidRDefault="008E2591" w:rsidP="008E2591">
          <w:pPr>
            <w:pStyle w:val="147B53C5A4A54FB1905E739C8FEB49192"/>
          </w:pPr>
          <w:r w:rsidRPr="00177E36">
            <w:rPr>
              <w:rStyle w:val="Style2"/>
              <w:color w:val="A6A6A6" w:themeColor="background1" w:themeShade="A6"/>
            </w:rPr>
            <w:t>…/…/20…</w:t>
          </w:r>
        </w:p>
      </w:docPartBody>
    </w:docPart>
    <w:docPart>
      <w:docPartPr>
        <w:name w:val="9E1119F3A369423396DFB28E4D474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22F3D-37F2-4390-AC1C-C54B650379C1}"/>
      </w:docPartPr>
      <w:docPartBody>
        <w:p w:rsidR="00000000" w:rsidRDefault="008E2591" w:rsidP="008E2591">
          <w:pPr>
            <w:pStyle w:val="9E1119F3A369423396DFB28E4D4746351"/>
          </w:pPr>
          <w:r>
            <w:rPr>
              <w:rStyle w:val="PlaceholderText"/>
              <w:rFonts w:eastAsiaTheme="minorHAnsi"/>
            </w:rPr>
            <w:t>…………</w:t>
          </w:r>
        </w:p>
      </w:docPartBody>
    </w:docPart>
    <w:docPart>
      <w:docPartPr>
        <w:name w:val="2242890138514CA182D9939CD36AE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EB9DC-D01E-4D62-A6F9-ACCE482BD68C}"/>
      </w:docPartPr>
      <w:docPartBody>
        <w:p w:rsidR="00000000" w:rsidRDefault="008E2591" w:rsidP="008E2591">
          <w:pPr>
            <w:pStyle w:val="2242890138514CA182D9939CD36AE456"/>
          </w:pPr>
          <w:r>
            <w:rPr>
              <w:color w:val="A6A6A6" w:themeColor="background1" w:themeShade="A6"/>
            </w:rPr>
            <w:t>İsim ve Soyisi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2724"/>
    <w:rsid w:val="000A7BD5"/>
    <w:rsid w:val="001C3587"/>
    <w:rsid w:val="001C7771"/>
    <w:rsid w:val="002A60A7"/>
    <w:rsid w:val="002B05F2"/>
    <w:rsid w:val="00501396"/>
    <w:rsid w:val="00580D9D"/>
    <w:rsid w:val="00603A2D"/>
    <w:rsid w:val="00794CCF"/>
    <w:rsid w:val="008E2591"/>
    <w:rsid w:val="00904320"/>
    <w:rsid w:val="00B82251"/>
    <w:rsid w:val="00BE0C4F"/>
    <w:rsid w:val="00C170C3"/>
    <w:rsid w:val="00E6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2591"/>
    <w:rPr>
      <w:color w:val="808080"/>
    </w:rPr>
  </w:style>
  <w:style w:type="character" w:customStyle="1" w:styleId="gorev">
    <w:name w:val="gorev"/>
    <w:basedOn w:val="DefaultParagraphFont"/>
    <w:uiPriority w:val="1"/>
    <w:rsid w:val="008E2591"/>
    <w:rPr>
      <w:rFonts w:ascii="Times New Roman" w:hAnsi="Times New Roman"/>
      <w:b/>
      <w:sz w:val="24"/>
    </w:rPr>
  </w:style>
  <w:style w:type="paragraph" w:customStyle="1" w:styleId="0F6A477D4DBF4153865922D65A7F1021">
    <w:name w:val="0F6A477D4DBF4153865922D65A7F102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">
    <w:name w:val="9168F0405CAF4C5A9F0CFD02188C84B6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E643D96AC4AC295EB6DE81758D36C">
    <w:name w:val="9BCE643D96AC4AC295EB6DE81758D36C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">
    <w:name w:val="F4F462FBC2984697875EC0B69D4BAFD7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27CE4DF6E7A4C66A798D0366F6ABF5E">
    <w:name w:val="527CE4DF6E7A4C66A798D0366F6ABF5E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4EA8426088E4564A88FBBA6CC3CEB9F1">
    <w:name w:val="44EA8426088E4564A88FBBA6CC3CEB9F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illl">
    <w:name w:val="silll"/>
    <w:basedOn w:val="DefaultParagraphFont"/>
    <w:uiPriority w:val="1"/>
    <w:rsid w:val="008E2591"/>
    <w:rPr>
      <w:rFonts w:ascii="Times New Roman" w:hAnsi="Times New Roman"/>
      <w:color w:val="auto"/>
      <w:sz w:val="20"/>
    </w:rPr>
  </w:style>
  <w:style w:type="paragraph" w:customStyle="1" w:styleId="B3038C1D12B44693874E17F65DA44A59">
    <w:name w:val="B3038C1D12B44693874E17F65DA44A59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">
    <w:name w:val="0E4EC4A964EC4103A80298C39C409AB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">
    <w:name w:val="6F784769F6C942819C14C4E1D924FB20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">
    <w:name w:val="75D0D8D287824A8496D5FD93BF35BA20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CC746D5A734FD7A1CB008C4789F470">
    <w:name w:val="7BCC746D5A734FD7A1CB008C4789F470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">
    <w:name w:val="28AF01A1A2A442A6B5120B74CF698B2A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">
    <w:name w:val="D50D0F70279A42A3BE957D7143948E9E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52151F18E4F4CAAA245815BE99DF2DF">
    <w:name w:val="352151F18E4F4CAAA245815BE99DF2DF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7A7CD73294D1CB5E345CFC11A47BB">
    <w:name w:val="3B67A7CD73294D1CB5E345CFC11A47BB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46B30EDA042B2A966A388997E3B2C">
    <w:name w:val="9BC46B30EDA042B2A966A388997E3B2C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1C65093A1E24F0E80F293E22D703B42">
    <w:name w:val="B1C65093A1E24F0E80F293E22D703B4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035EF77E5742C789233EBEAB6F53BD">
    <w:name w:val="00035EF77E5742C789233EBEAB6F53BD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434AFAE1C244DF1898F1425FD98FF2A">
    <w:name w:val="3434AFAE1C244DF1898F1425FD98FF2A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982401B0DFB4E45AC8402F859499070">
    <w:name w:val="7982401B0DFB4E45AC8402F859499070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BC9BA2A562345E08AE1C485A91CE348">
    <w:name w:val="CBC9BA2A562345E08AE1C485A91CE348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F3B999F3814906AD06ADBFB0BC9A39">
    <w:name w:val="ADF3B999F3814906AD06ADBFB0BC9A39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DC9037BB68445B9B21D63784A0EF4B1">
    <w:name w:val="CDC9037BB68445B9B21D63784A0EF4B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12F08DE94004E64AD641492979B1FC6">
    <w:name w:val="D12F08DE94004E64AD641492979B1FC6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7CE94281DB743419C1FCCE1412DE622">
    <w:name w:val="57CE94281DB743419C1FCCE1412DE62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6A6CF98FD14EE0BB89915F354FA875">
    <w:name w:val="E36A6CF98FD14EE0BB89915F354FA875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208083201E34CF0944D6B99562EE6FE">
    <w:name w:val="8208083201E34CF0944D6B99562EE6FE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B19244D4DFD471A91DBA43553BB587C">
    <w:name w:val="8B19244D4DFD471A91DBA43553BB587C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A15BA44A1D0415EA4F7EC3770ED113C">
    <w:name w:val="1A15BA44A1D0415EA4F7EC3770ED113C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FBCB0A9174741348804476BB6496934">
    <w:name w:val="8FBCB0A9174741348804476BB6496934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F1EC448DCEE4302B90CCA6DA1CCE355">
    <w:name w:val="5F1EC448DCEE4302B90CCA6DA1CCE355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90AE0C5C18F4540A8514EDFCF4A0002">
    <w:name w:val="890AE0C5C18F4540A8514EDFCF4A000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94CE6C734E04BE1AA5C12836C522C49">
    <w:name w:val="394CE6C734E04BE1AA5C12836C522C49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687B94E7E3D4B06A0184C65875A27D6">
    <w:name w:val="E687B94E7E3D4B06A0184C65875A27D6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A8B0B1710934804A5B92C33F854EBD6">
    <w:name w:val="8A8B0B1710934804A5B92C33F854EBD6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771C07A74A445B5BAF9B113D242F1AD">
    <w:name w:val="8771C07A74A445B5BAF9B113D242F1AD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9ABAE77E4CC451FB08DCA555597776D">
    <w:name w:val="09ABAE77E4CC451FB08DCA555597776D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DA50112B57546948F27E7DBD954AF70">
    <w:name w:val="1DA50112B57546948F27E7DBD954AF70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D6445B257FB4635B0F60CFF743734F3">
    <w:name w:val="CD6445B257FB4635B0F60CFF743734F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6472AF71C6A482EBB5B20FF1B2213AD">
    <w:name w:val="D6472AF71C6A482EBB5B20FF1B2213AD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F2C798D4DD34FBF8D40C98D14954639">
    <w:name w:val="FF2C798D4DD34FBF8D40C98D14954639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624CE99E8FB4BF29733BB0F5CF1BEFB">
    <w:name w:val="3624CE99E8FB4BF29733BB0F5CF1BEFB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2DC8BCCD934A0C9AA4BC4319B8E970">
    <w:name w:val="B82DC8BCCD934A0C9AA4BC4319B8E970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20C03126EB142048D4866DA3F9A0EA8">
    <w:name w:val="A20C03126EB142048D4866DA3F9A0EA8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DE60391E5BC4C7A807ED8D025B4E39C">
    <w:name w:val="9DE60391E5BC4C7A807ED8D025B4E39C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709985A5C0A4879AA7F7D98E01E2F8D">
    <w:name w:val="5709985A5C0A4879AA7F7D98E01E2F8D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DDD45903B594A4EAC8F96B2EA371977">
    <w:name w:val="6DDD45903B594A4EAC8F96B2EA371977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1E3A37B19454220ADD0EFC7E59F3F28">
    <w:name w:val="01E3A37B19454220ADD0EFC7E59F3F28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D5DBF792B4D4AC3A87EC5080F54CBCC">
    <w:name w:val="ED5DBF792B4D4AC3A87EC5080F54CBCC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1084ED5342740DEB12554A2F67D2A60">
    <w:name w:val="E1084ED5342740DEB12554A2F67D2A60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D98AF89F6EB45F6BBE6ECAC102CE27E">
    <w:name w:val="DD98AF89F6EB45F6BBE6ECAC102CE27E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B0CF1C3420C483889F9F90FA8904F08">
    <w:name w:val="BB0CF1C3420C483889F9F90FA8904F08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480F195A84F4307BAB4782C43E246AD">
    <w:name w:val="D480F195A84F4307BAB4782C43E246AD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41DA5C0B7344EEC8D66308711375C81">
    <w:name w:val="341DA5C0B7344EEC8D66308711375C8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1A62DE5F9F4E3F9D4233ABB4C4A6EC">
    <w:name w:val="841A62DE5F9F4E3F9D4233ABB4C4A6EC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619FED88CDE4FDC98F262A49FC022EC">
    <w:name w:val="2619FED88CDE4FDC98F262A49FC022EC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72885AD9B142D7B26EABD0D70A233B">
    <w:name w:val="6772885AD9B142D7B26EABD0D70A233B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E6EBCE0DB694BA69D50104037693C0B">
    <w:name w:val="2E6EBCE0DB694BA69D50104037693C0B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0A36543C779411A82A5A756AB9FE0E1">
    <w:name w:val="60A36543C779411A82A5A756AB9FE0E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6FF79E9F8074197BD73688ABE683F0F">
    <w:name w:val="B6FF79E9F8074197BD73688ABE683F0F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99E0063B3E8432FB922355C99EFBF52">
    <w:name w:val="A99E0063B3E8432FB922355C99EFBF5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0B3C049DEB4382B8156FED8C407F45">
    <w:name w:val="1E0B3C049DEB4382B8156FED8C407F45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55B3BA80474555AB65B0FC78C3C353">
    <w:name w:val="3B55B3BA80474555AB65B0FC78C3C35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ABD0767C99D44888069647ADF9C7998">
    <w:name w:val="0ABD0767C99D44888069647ADF9C7998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54877F0E9C6427195A07C1E45965DF8">
    <w:name w:val="254877F0E9C6427195A07C1E45965DF8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008BA3782EA4187BFE78A08753D9A43">
    <w:name w:val="A008BA3782EA4187BFE78A08753D9A4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F7BEE42D629471AB6362E12A1D6BC31">
    <w:name w:val="5F7BEE42D629471AB6362E12A1D6BC3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6FD377C945465BBE55F94A74A35628">
    <w:name w:val="B86FD377C945465BBE55F94A74A35628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0515286050F42C2801DD87B26B256E4">
    <w:name w:val="30515286050F42C2801DD87B26B256E4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40DD186D64DA9A9105793DC854A9E">
    <w:name w:val="3B640DD186D64DA9A9105793DC854A9E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94464ECC84D0EA3ADD11934214FE4">
    <w:name w:val="DC694464ECC84D0EA3ADD11934214FE4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CF4E3E408A747808029829C5FF1B7BA">
    <w:name w:val="1CF4E3E408A747808029829C5FF1B7BA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2737AF902C54EF3B42907A5620E5292">
    <w:name w:val="F2737AF902C54EF3B42907A5620E529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A04F44730D48AAADCFFCD5061BFB10">
    <w:name w:val="A4A04F44730D48AAADCFFCD5061BFB10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F6A477D4DBF4153865922D65A7F10211">
    <w:name w:val="0F6A477D4DBF4153865922D65A7F1021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1">
    <w:name w:val="9168F0405CAF4C5A9F0CFD02188C84B6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E643D96AC4AC295EB6DE81758D36C1">
    <w:name w:val="9BCE643D96AC4AC295EB6DE81758D36C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1">
    <w:name w:val="F4F462FBC2984697875EC0B69D4BAFD7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27CE4DF6E7A4C66A798D0366F6ABF5E2">
    <w:name w:val="527CE4DF6E7A4C66A798D0366F6ABF5E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4EA8426088E4564A88FBBA6CC3CEB9F2">
    <w:name w:val="44EA8426088E4564A88FBBA6CC3CEB9F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1">
    <w:name w:val="B3038C1D12B44693874E17F65DA44A59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1">
    <w:name w:val="0E4EC4A964EC4103A80298C39C409AB1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1">
    <w:name w:val="6F784769F6C942819C14C4E1D924FB20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1">
    <w:name w:val="75D0D8D287824A8496D5FD93BF35BA20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CC746D5A734FD7A1CB008C4789F4702">
    <w:name w:val="7BCC746D5A734FD7A1CB008C4789F470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1">
    <w:name w:val="28AF01A1A2A442A6B5120B74CF698B2A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1">
    <w:name w:val="D50D0F70279A42A3BE957D7143948E9E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52151F18E4F4CAAA245815BE99DF2DF2">
    <w:name w:val="352151F18E4F4CAAA245815BE99DF2DF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7A7CD73294D1CB5E345CFC11A47BB2">
    <w:name w:val="3B67A7CD73294D1CB5E345CFC11A47BB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46B30EDA042B2A966A388997E3B2C2">
    <w:name w:val="9BC46B30EDA042B2A966A388997E3B2C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1C65093A1E24F0E80F293E22D703B422">
    <w:name w:val="B1C65093A1E24F0E80F293E22D703B42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035EF77E5742C789233EBEAB6F53BD2">
    <w:name w:val="00035EF77E5742C789233EBEAB6F53BD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434AFAE1C244DF1898F1425FD98FF2A2">
    <w:name w:val="3434AFAE1C244DF1898F1425FD98FF2A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982401B0DFB4E45AC8402F8594990702">
    <w:name w:val="7982401B0DFB4E45AC8402F859499070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BC9BA2A562345E08AE1C485A91CE3482">
    <w:name w:val="CBC9BA2A562345E08AE1C485A91CE348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F3B999F3814906AD06ADBFB0BC9A392">
    <w:name w:val="ADF3B999F3814906AD06ADBFB0BC9A39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DC9037BB68445B9B21D63784A0EF4B12">
    <w:name w:val="CDC9037BB68445B9B21D63784A0EF4B1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12F08DE94004E64AD641492979B1FC62">
    <w:name w:val="D12F08DE94004E64AD641492979B1FC6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7CE94281DB743419C1FCCE1412DE6222">
    <w:name w:val="57CE94281DB743419C1FCCE1412DE622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6A6CF98FD14EE0BB89915F354FA8752">
    <w:name w:val="E36A6CF98FD14EE0BB89915F354FA875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208083201E34CF0944D6B99562EE6FE2">
    <w:name w:val="8208083201E34CF0944D6B99562EE6FE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B19244D4DFD471A91DBA43553BB587C2">
    <w:name w:val="8B19244D4DFD471A91DBA43553BB587C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A15BA44A1D0415EA4F7EC3770ED113C2">
    <w:name w:val="1A15BA44A1D0415EA4F7EC3770ED113C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FBCB0A9174741348804476BB64969342">
    <w:name w:val="8FBCB0A9174741348804476BB6496934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F1EC448DCEE4302B90CCA6DA1CCE3552">
    <w:name w:val="5F1EC448DCEE4302B90CCA6DA1CCE355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90AE0C5C18F4540A8514EDFCF4A00022">
    <w:name w:val="890AE0C5C18F4540A8514EDFCF4A0002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94CE6C734E04BE1AA5C12836C522C492">
    <w:name w:val="394CE6C734E04BE1AA5C12836C522C49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687B94E7E3D4B06A0184C65875A27D62">
    <w:name w:val="E687B94E7E3D4B06A0184C65875A27D6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A8B0B1710934804A5B92C33F854EBD62">
    <w:name w:val="8A8B0B1710934804A5B92C33F854EBD6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771C07A74A445B5BAF9B113D242F1AD2">
    <w:name w:val="8771C07A74A445B5BAF9B113D242F1AD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9ABAE77E4CC451FB08DCA555597776D2">
    <w:name w:val="09ABAE77E4CC451FB08DCA555597776D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DA50112B57546948F27E7DBD954AF702">
    <w:name w:val="1DA50112B57546948F27E7DBD954AF70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D6445B257FB4635B0F60CFF743734F32">
    <w:name w:val="CD6445B257FB4635B0F60CFF743734F3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6472AF71C6A482EBB5B20FF1B2213AD2">
    <w:name w:val="D6472AF71C6A482EBB5B20FF1B2213AD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F2C798D4DD34FBF8D40C98D149546392">
    <w:name w:val="FF2C798D4DD34FBF8D40C98D14954639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624CE99E8FB4BF29733BB0F5CF1BEFB2">
    <w:name w:val="3624CE99E8FB4BF29733BB0F5CF1BEFB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2DC8BCCD934A0C9AA4BC4319B8E9702">
    <w:name w:val="B82DC8BCCD934A0C9AA4BC4319B8E970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20C03126EB142048D4866DA3F9A0EA82">
    <w:name w:val="A20C03126EB142048D4866DA3F9A0EA8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DE60391E5BC4C7A807ED8D025B4E39C2">
    <w:name w:val="9DE60391E5BC4C7A807ED8D025B4E39C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709985A5C0A4879AA7F7D98E01E2F8D2">
    <w:name w:val="5709985A5C0A4879AA7F7D98E01E2F8D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DDD45903B594A4EAC8F96B2EA3719772">
    <w:name w:val="6DDD45903B594A4EAC8F96B2EA371977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1E3A37B19454220ADD0EFC7E59F3F282">
    <w:name w:val="01E3A37B19454220ADD0EFC7E59F3F28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D5DBF792B4D4AC3A87EC5080F54CBCC2">
    <w:name w:val="ED5DBF792B4D4AC3A87EC5080F54CBCC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1084ED5342740DEB12554A2F67D2A602">
    <w:name w:val="E1084ED5342740DEB12554A2F67D2A60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D98AF89F6EB45F6BBE6ECAC102CE27E2">
    <w:name w:val="DD98AF89F6EB45F6BBE6ECAC102CE27E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B0CF1C3420C483889F9F90FA8904F082">
    <w:name w:val="BB0CF1C3420C483889F9F90FA8904F08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480F195A84F4307BAB4782C43E246AD2">
    <w:name w:val="D480F195A84F4307BAB4782C43E246AD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41DA5C0B7344EEC8D66308711375C812">
    <w:name w:val="341DA5C0B7344EEC8D66308711375C81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1A62DE5F9F4E3F9D4233ABB4C4A6EC2">
    <w:name w:val="841A62DE5F9F4E3F9D4233ABB4C4A6EC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619FED88CDE4FDC98F262A49FC022EC2">
    <w:name w:val="2619FED88CDE4FDC98F262A49FC022EC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72885AD9B142D7B26EABD0D70A233B2">
    <w:name w:val="6772885AD9B142D7B26EABD0D70A233B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E6EBCE0DB694BA69D50104037693C0B2">
    <w:name w:val="2E6EBCE0DB694BA69D50104037693C0B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0A36543C779411A82A5A756AB9FE0E12">
    <w:name w:val="60A36543C779411A82A5A756AB9FE0E1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6FF79E9F8074197BD73688ABE683F0F2">
    <w:name w:val="B6FF79E9F8074197BD73688ABE683F0F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99E0063B3E8432FB922355C99EFBF522">
    <w:name w:val="A99E0063B3E8432FB922355C99EFBF52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0B3C049DEB4382B8156FED8C407F452">
    <w:name w:val="1E0B3C049DEB4382B8156FED8C407F45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55B3BA80474555AB65B0FC78C3C3532">
    <w:name w:val="3B55B3BA80474555AB65B0FC78C3C353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ABD0767C99D44888069647ADF9C79982">
    <w:name w:val="0ABD0767C99D44888069647ADF9C7998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54877F0E9C6427195A07C1E45965DF82">
    <w:name w:val="254877F0E9C6427195A07C1E45965DF8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008BA3782EA4187BFE78A08753D9A432">
    <w:name w:val="A008BA3782EA4187BFE78A08753D9A43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F7BEE42D629471AB6362E12A1D6BC312">
    <w:name w:val="5F7BEE42D629471AB6362E12A1D6BC31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6FD377C945465BBE55F94A74A356281">
    <w:name w:val="B86FD377C945465BBE55F94A74A35628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0515286050F42C2801DD87B26B256E41">
    <w:name w:val="30515286050F42C2801DD87B26B256E4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40DD186D64DA9A9105793DC854A9E1">
    <w:name w:val="3B640DD186D64DA9A9105793DC854A9E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94464ECC84D0EA3ADD11934214FE41">
    <w:name w:val="DC694464ECC84D0EA3ADD11934214FE4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CF4E3E408A747808029829C5FF1B7BA1">
    <w:name w:val="1CF4E3E408A747808029829C5FF1B7BA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2737AF902C54EF3B42907A5620E52921">
    <w:name w:val="F2737AF902C54EF3B42907A5620E5292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A04F44730D48AAADCFFCD5061BFB101">
    <w:name w:val="A4A04F44730D48AAADCFFCD5061BFB10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F6A477D4DBF4153865922D65A7F10212">
    <w:name w:val="0F6A477D4DBF4153865922D65A7F1021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2">
    <w:name w:val="9168F0405CAF4C5A9F0CFD02188C84B6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E643D96AC4AC295EB6DE81758D36C2">
    <w:name w:val="9BCE643D96AC4AC295EB6DE81758D36C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2">
    <w:name w:val="F4F462FBC2984697875EC0B69D4BAFD7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27CE4DF6E7A4C66A798D0366F6ABF5E3">
    <w:name w:val="527CE4DF6E7A4C66A798D0366F6ABF5E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4EA8426088E4564A88FBBA6CC3CEB9F3">
    <w:name w:val="44EA8426088E4564A88FBBA6CC3CEB9F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2">
    <w:name w:val="B3038C1D12B44693874E17F65DA44A59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2">
    <w:name w:val="0E4EC4A964EC4103A80298C39C409AB1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2">
    <w:name w:val="6F784769F6C942819C14C4E1D924FB20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2">
    <w:name w:val="75D0D8D287824A8496D5FD93BF35BA20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CC746D5A734FD7A1CB008C4789F4703">
    <w:name w:val="7BCC746D5A734FD7A1CB008C4789F470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2">
    <w:name w:val="28AF01A1A2A442A6B5120B74CF698B2A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2">
    <w:name w:val="D50D0F70279A42A3BE957D7143948E9E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52151F18E4F4CAAA245815BE99DF2DF3">
    <w:name w:val="352151F18E4F4CAAA245815BE99DF2DF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7A7CD73294D1CB5E345CFC11A47BB3">
    <w:name w:val="3B67A7CD73294D1CB5E345CFC11A47BB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46B30EDA042B2A966A388997E3B2C3">
    <w:name w:val="9BC46B30EDA042B2A966A388997E3B2C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1C65093A1E24F0E80F293E22D703B423">
    <w:name w:val="B1C65093A1E24F0E80F293E22D703B42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035EF77E5742C789233EBEAB6F53BD3">
    <w:name w:val="00035EF77E5742C789233EBEAB6F53BD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434AFAE1C244DF1898F1425FD98FF2A3">
    <w:name w:val="3434AFAE1C244DF1898F1425FD98FF2A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982401B0DFB4E45AC8402F8594990703">
    <w:name w:val="7982401B0DFB4E45AC8402F859499070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BC9BA2A562345E08AE1C485A91CE3483">
    <w:name w:val="CBC9BA2A562345E08AE1C485A91CE348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F3B999F3814906AD06ADBFB0BC9A393">
    <w:name w:val="ADF3B999F3814906AD06ADBFB0BC9A39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DC9037BB68445B9B21D63784A0EF4B13">
    <w:name w:val="CDC9037BB68445B9B21D63784A0EF4B1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12F08DE94004E64AD641492979B1FC63">
    <w:name w:val="D12F08DE94004E64AD641492979B1FC6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7CE94281DB743419C1FCCE1412DE6223">
    <w:name w:val="57CE94281DB743419C1FCCE1412DE622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6A6CF98FD14EE0BB89915F354FA8753">
    <w:name w:val="E36A6CF98FD14EE0BB89915F354FA875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208083201E34CF0944D6B99562EE6FE3">
    <w:name w:val="8208083201E34CF0944D6B99562EE6FE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B19244D4DFD471A91DBA43553BB587C3">
    <w:name w:val="8B19244D4DFD471A91DBA43553BB587C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A15BA44A1D0415EA4F7EC3770ED113C3">
    <w:name w:val="1A15BA44A1D0415EA4F7EC3770ED113C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FBCB0A9174741348804476BB64969343">
    <w:name w:val="8FBCB0A9174741348804476BB6496934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F1EC448DCEE4302B90CCA6DA1CCE3553">
    <w:name w:val="5F1EC448DCEE4302B90CCA6DA1CCE355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90AE0C5C18F4540A8514EDFCF4A00023">
    <w:name w:val="890AE0C5C18F4540A8514EDFCF4A0002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94CE6C734E04BE1AA5C12836C522C493">
    <w:name w:val="394CE6C734E04BE1AA5C12836C522C49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687B94E7E3D4B06A0184C65875A27D63">
    <w:name w:val="E687B94E7E3D4B06A0184C65875A27D6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A8B0B1710934804A5B92C33F854EBD63">
    <w:name w:val="8A8B0B1710934804A5B92C33F854EBD6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771C07A74A445B5BAF9B113D242F1AD3">
    <w:name w:val="8771C07A74A445B5BAF9B113D242F1AD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9ABAE77E4CC451FB08DCA555597776D3">
    <w:name w:val="09ABAE77E4CC451FB08DCA555597776D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DA50112B57546948F27E7DBD954AF703">
    <w:name w:val="1DA50112B57546948F27E7DBD954AF70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D6445B257FB4635B0F60CFF743734F33">
    <w:name w:val="CD6445B257FB4635B0F60CFF743734F3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6472AF71C6A482EBB5B20FF1B2213AD3">
    <w:name w:val="D6472AF71C6A482EBB5B20FF1B2213AD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F2C798D4DD34FBF8D40C98D149546393">
    <w:name w:val="FF2C798D4DD34FBF8D40C98D14954639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624CE99E8FB4BF29733BB0F5CF1BEFB3">
    <w:name w:val="3624CE99E8FB4BF29733BB0F5CF1BEFB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2DC8BCCD934A0C9AA4BC4319B8E9703">
    <w:name w:val="B82DC8BCCD934A0C9AA4BC4319B8E970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20C03126EB142048D4866DA3F9A0EA83">
    <w:name w:val="A20C03126EB142048D4866DA3F9A0EA8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DE60391E5BC4C7A807ED8D025B4E39C3">
    <w:name w:val="9DE60391E5BC4C7A807ED8D025B4E39C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709985A5C0A4879AA7F7D98E01E2F8D3">
    <w:name w:val="5709985A5C0A4879AA7F7D98E01E2F8D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DDD45903B594A4EAC8F96B2EA3719773">
    <w:name w:val="6DDD45903B594A4EAC8F96B2EA371977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1E3A37B19454220ADD0EFC7E59F3F283">
    <w:name w:val="01E3A37B19454220ADD0EFC7E59F3F28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D5DBF792B4D4AC3A87EC5080F54CBCC3">
    <w:name w:val="ED5DBF792B4D4AC3A87EC5080F54CBCC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1084ED5342740DEB12554A2F67D2A603">
    <w:name w:val="E1084ED5342740DEB12554A2F67D2A60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D98AF89F6EB45F6BBE6ECAC102CE27E3">
    <w:name w:val="DD98AF89F6EB45F6BBE6ECAC102CE27E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B0CF1C3420C483889F9F90FA8904F083">
    <w:name w:val="BB0CF1C3420C483889F9F90FA8904F08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480F195A84F4307BAB4782C43E246AD3">
    <w:name w:val="D480F195A84F4307BAB4782C43E246AD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41DA5C0B7344EEC8D66308711375C813">
    <w:name w:val="341DA5C0B7344EEC8D66308711375C81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1A62DE5F9F4E3F9D4233ABB4C4A6EC3">
    <w:name w:val="841A62DE5F9F4E3F9D4233ABB4C4A6EC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619FED88CDE4FDC98F262A49FC022EC3">
    <w:name w:val="2619FED88CDE4FDC98F262A49FC022EC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72885AD9B142D7B26EABD0D70A233B3">
    <w:name w:val="6772885AD9B142D7B26EABD0D70A233B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E6EBCE0DB694BA69D50104037693C0B3">
    <w:name w:val="2E6EBCE0DB694BA69D50104037693C0B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0A36543C779411A82A5A756AB9FE0E13">
    <w:name w:val="60A36543C779411A82A5A756AB9FE0E1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6FF79E9F8074197BD73688ABE683F0F3">
    <w:name w:val="B6FF79E9F8074197BD73688ABE683F0F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99E0063B3E8432FB922355C99EFBF523">
    <w:name w:val="A99E0063B3E8432FB922355C99EFBF52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0B3C049DEB4382B8156FED8C407F453">
    <w:name w:val="1E0B3C049DEB4382B8156FED8C407F45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55B3BA80474555AB65B0FC78C3C3533">
    <w:name w:val="3B55B3BA80474555AB65B0FC78C3C353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ABD0767C99D44888069647ADF9C79983">
    <w:name w:val="0ABD0767C99D44888069647ADF9C7998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54877F0E9C6427195A07C1E45965DF83">
    <w:name w:val="254877F0E9C6427195A07C1E45965DF8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008BA3782EA4187BFE78A08753D9A433">
    <w:name w:val="A008BA3782EA4187BFE78A08753D9A43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F7BEE42D629471AB6362E12A1D6BC313">
    <w:name w:val="5F7BEE42D629471AB6362E12A1D6BC31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6FD377C945465BBE55F94A74A356282">
    <w:name w:val="B86FD377C945465BBE55F94A74A35628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0515286050F42C2801DD87B26B256E42">
    <w:name w:val="30515286050F42C2801DD87B26B256E4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40DD186D64DA9A9105793DC854A9E2">
    <w:name w:val="3B640DD186D64DA9A9105793DC854A9E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94464ECC84D0EA3ADD11934214FE43">
    <w:name w:val="DC694464ECC84D0EA3ADD11934214FE4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CF4E3E408A747808029829C5FF1B7BA3">
    <w:name w:val="1CF4E3E408A747808029829C5FF1B7BA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2737AF902C54EF3B42907A5620E52923">
    <w:name w:val="F2737AF902C54EF3B42907A5620E5292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AEDDE16ECD6490B84C134C22B124B10">
    <w:name w:val="1AEDDE16ECD6490B84C134C22B124B10"/>
    <w:rsid w:val="008E2591"/>
  </w:style>
  <w:style w:type="paragraph" w:customStyle="1" w:styleId="1B6DD95940F84E9081684A3A4DC90119">
    <w:name w:val="1B6DD95940F84E9081684A3A4DC90119"/>
    <w:rsid w:val="008E2591"/>
  </w:style>
  <w:style w:type="paragraph" w:customStyle="1" w:styleId="4C2548D2E5734B7BA217EF553DDB3E03">
    <w:name w:val="4C2548D2E5734B7BA217EF553DDB3E03"/>
    <w:rsid w:val="008E2591"/>
  </w:style>
  <w:style w:type="paragraph" w:customStyle="1" w:styleId="256EE4AC83EE41D3AA190CF25EBEEF86">
    <w:name w:val="256EE4AC83EE41D3AA190CF25EBEEF86"/>
    <w:rsid w:val="008E2591"/>
  </w:style>
  <w:style w:type="paragraph" w:customStyle="1" w:styleId="A4A04F44730D48AAADCFFCD5061BFB102">
    <w:name w:val="A4A04F44730D48AAADCFFCD5061BFB10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F6A477D4DBF4153865922D65A7F10213">
    <w:name w:val="0F6A477D4DBF4153865922D65A7F1021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Style2">
    <w:name w:val="Style2"/>
    <w:basedOn w:val="DefaultParagraphFont"/>
    <w:uiPriority w:val="1"/>
    <w:rsid w:val="008E2591"/>
    <w:rPr>
      <w:rFonts w:ascii="Times New Roman" w:hAnsi="Times New Roman"/>
      <w:b/>
      <w:color w:val="000000" w:themeColor="text1"/>
      <w:sz w:val="24"/>
    </w:rPr>
  </w:style>
  <w:style w:type="paragraph" w:customStyle="1" w:styleId="147B53C5A4A54FB1905E739C8FEB4919">
    <w:name w:val="147B53C5A4A54FB1905E739C8FEB4919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27CE4DF6E7A4C66A798D0366F6ABF5E4">
    <w:name w:val="527CE4DF6E7A4C66A798D0366F6ABF5E4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AEDDE16ECD6490B84C134C22B124B101">
    <w:name w:val="1AEDDE16ECD6490B84C134C22B124B10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B6DD95940F84E9081684A3A4DC901191">
    <w:name w:val="1B6DD95940F84E9081684A3A4DC90119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C2548D2E5734B7BA217EF553DDB3E031">
    <w:name w:val="4C2548D2E5734B7BA217EF553DDB3E03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56EE4AC83EE41D3AA190CF25EBEEF861">
    <w:name w:val="256EE4AC83EE41D3AA190CF25EBEEF86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A04F44730D48AAADCFFCD5061BFB103">
    <w:name w:val="A4A04F44730D48AAADCFFCD5061BFB10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F6A477D4DBF4153865922D65A7F10214">
    <w:name w:val="0F6A477D4DBF4153865922D65A7F10214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47B53C5A4A54FB1905E739C8FEB49191">
    <w:name w:val="147B53C5A4A54FB1905E739C8FEB4919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27CE4DF6E7A4C66A798D0366F6ABF5E5">
    <w:name w:val="527CE4DF6E7A4C66A798D0366F6ABF5E5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AEDDE16ECD6490B84C134C22B124B102">
    <w:name w:val="1AEDDE16ECD6490B84C134C22B124B10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B6DD95940F84E9081684A3A4DC901192">
    <w:name w:val="1B6DD95940F84E9081684A3A4DC90119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1119F3A369423396DFB28E4D474635">
    <w:name w:val="9E1119F3A369423396DFB28E4D474635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56EE4AC83EE41D3AA190CF25EBEEF862">
    <w:name w:val="256EE4AC83EE41D3AA190CF25EBEEF86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4A04F44730D48AAADCFFCD5061BFB104">
    <w:name w:val="A4A04F44730D48AAADCFFCD5061BFB104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F6A477D4DBF4153865922D65A7F10215">
    <w:name w:val="0F6A477D4DBF4153865922D65A7F10215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47B53C5A4A54FB1905E739C8FEB49192">
    <w:name w:val="147B53C5A4A54FB1905E739C8FEB49192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27CE4DF6E7A4C66A798D0366F6ABF5E6">
    <w:name w:val="527CE4DF6E7A4C66A798D0366F6ABF5E6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AEDDE16ECD6490B84C134C22B124B103">
    <w:name w:val="1AEDDE16ECD6490B84C134C22B124B10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B6DD95940F84E9081684A3A4DC901193">
    <w:name w:val="1B6DD95940F84E9081684A3A4DC90119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E1119F3A369423396DFB28E4D4746351">
    <w:name w:val="9E1119F3A369423396DFB28E4D4746351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56EE4AC83EE41D3AA190CF25EBEEF863">
    <w:name w:val="256EE4AC83EE41D3AA190CF25EBEEF863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242890138514CA182D9939CD36AE456">
    <w:name w:val="2242890138514CA182D9939CD36AE456"/>
    <w:rsid w:val="008E25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FBB58229A52413DB68BE68116298E207">
    <w:name w:val="9FBB58229A52413DB68BE68116298E207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168F0405CAF4C5A9F0CFD02188C84B66">
    <w:name w:val="9168F0405CAF4C5A9F0CFD02188C84B66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E643D96AC4AC295EB6DE81758D36C5">
    <w:name w:val="9BCE643D96AC4AC295EB6DE81758D36C5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4F462FBC2984697875EC0B69D4BAFD78">
    <w:name w:val="F4F462FBC2984697875EC0B69D4BAFD7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27CE4DF6E7A4C66A798D0366F6ABF5E1">
    <w:name w:val="527CE4DF6E7A4C66A798D0366F6ABF5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44EA8426088E4564A88FBBA6CC3CEB9F">
    <w:name w:val="44EA8426088E4564A88FBBA6CC3CEB9F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3038C1D12B44693874E17F65DA44A598">
    <w:name w:val="B3038C1D12B44693874E17F65DA44A59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E4EC4A964EC4103A80298C39C409AB18">
    <w:name w:val="0E4EC4A964EC4103A80298C39C409AB1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F784769F6C942819C14C4E1D924FB208">
    <w:name w:val="6F784769F6C942819C14C4E1D924FB20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5D0D8D287824A8496D5FD93BF35BA208">
    <w:name w:val="75D0D8D287824A8496D5FD93BF35BA20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BCC746D5A734FD7A1CB008C4789F4701">
    <w:name w:val="7BCC746D5A734FD7A1CB008C4789F47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8AF01A1A2A442A6B5120B74CF698B2A8">
    <w:name w:val="28AF01A1A2A442A6B5120B74CF698B2A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50D0F70279A42A3BE957D7143948E9E8">
    <w:name w:val="D50D0F70279A42A3BE957D7143948E9E8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52151F18E4F4CAAA245815BE99DF2DF1">
    <w:name w:val="352151F18E4F4CAAA245815BE99DF2DF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7A7CD73294D1CB5E345CFC11A47BB1">
    <w:name w:val="3B67A7CD73294D1CB5E345CFC11A47B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BC46B30EDA042B2A966A388997E3B2C1">
    <w:name w:val="9BC46B30EDA042B2A966A388997E3B2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1C65093A1E24F0E80F293E22D703B421">
    <w:name w:val="B1C65093A1E24F0E80F293E22D703B4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0035EF77E5742C789233EBEAB6F53BD1">
    <w:name w:val="00035EF77E5742C789233EBEAB6F53B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434AFAE1C244DF1898F1425FD98FF2A1">
    <w:name w:val="3434AFAE1C244DF1898F1425FD98FF2A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7982401B0DFB4E45AC8402F8594990701">
    <w:name w:val="7982401B0DFB4E45AC8402F85949907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BC9BA2A562345E08AE1C485A91CE3481">
    <w:name w:val="CBC9BA2A562345E08AE1C485A91CE34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DF3B999F3814906AD06ADBFB0BC9A391">
    <w:name w:val="ADF3B999F3814906AD06ADBFB0BC9A39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DC9037BB68445B9B21D63784A0EF4B11">
    <w:name w:val="CDC9037BB68445B9B21D63784A0EF4B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12F08DE94004E64AD641492979B1FC61">
    <w:name w:val="D12F08DE94004E64AD641492979B1FC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7CE94281DB743419C1FCCE1412DE6221">
    <w:name w:val="57CE94281DB743419C1FCCE1412DE62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36A6CF98FD14EE0BB89915F354FA8751">
    <w:name w:val="E36A6CF98FD14EE0BB89915F354FA875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208083201E34CF0944D6B99562EE6FE1">
    <w:name w:val="8208083201E34CF0944D6B99562EE6F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B19244D4DFD471A91DBA43553BB587C1">
    <w:name w:val="8B19244D4DFD471A91DBA43553BB587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A15BA44A1D0415EA4F7EC3770ED113C1">
    <w:name w:val="1A15BA44A1D0415EA4F7EC3770ED113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FBCB0A9174741348804476BB64969341">
    <w:name w:val="8FBCB0A9174741348804476BB6496934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F1EC448DCEE4302B90CCA6DA1CCE3551">
    <w:name w:val="5F1EC448DCEE4302B90CCA6DA1CCE355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90AE0C5C18F4540A8514EDFCF4A00021">
    <w:name w:val="890AE0C5C18F4540A8514EDFCF4A000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94CE6C734E04BE1AA5C12836C522C491">
    <w:name w:val="394CE6C734E04BE1AA5C12836C522C49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687B94E7E3D4B06A0184C65875A27D61">
    <w:name w:val="E687B94E7E3D4B06A0184C65875A27D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A8B0B1710934804A5B92C33F854EBD61">
    <w:name w:val="8A8B0B1710934804A5B92C33F854EBD6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771C07A74A445B5BAF9B113D242F1AD1">
    <w:name w:val="8771C07A74A445B5BAF9B113D242F1A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9ABAE77E4CC451FB08DCA555597776D1">
    <w:name w:val="09ABAE77E4CC451FB08DCA555597776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DA50112B57546948F27E7DBD954AF701">
    <w:name w:val="1DA50112B57546948F27E7DBD954AF7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CD6445B257FB4635B0F60CFF743734F31">
    <w:name w:val="CD6445B257FB4635B0F60CFF743734F3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6472AF71C6A482EBB5B20FF1B2213AD1">
    <w:name w:val="D6472AF71C6A482EBB5B20FF1B2213A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F2C798D4DD34FBF8D40C98D149546391">
    <w:name w:val="FF2C798D4DD34FBF8D40C98D14954639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624CE99E8FB4BF29733BB0F5CF1BEFB1">
    <w:name w:val="3624CE99E8FB4BF29733BB0F5CF1BEF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2DC8BCCD934A0C9AA4BC4319B8E9701">
    <w:name w:val="B82DC8BCCD934A0C9AA4BC4319B8E97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20C03126EB142048D4866DA3F9A0EA81">
    <w:name w:val="A20C03126EB142048D4866DA3F9A0EA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9DE60391E5BC4C7A807ED8D025B4E39C1">
    <w:name w:val="9DE60391E5BC4C7A807ED8D025B4E39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709985A5C0A4879AA7F7D98E01E2F8D1">
    <w:name w:val="5709985A5C0A4879AA7F7D98E01E2F8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DDD45903B594A4EAC8F96B2EA3719771">
    <w:name w:val="6DDD45903B594A4EAC8F96B2EA371977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1E3A37B19454220ADD0EFC7E59F3F281">
    <w:name w:val="01E3A37B19454220ADD0EFC7E59F3F2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D5DBF792B4D4AC3A87EC5080F54CBCC1">
    <w:name w:val="ED5DBF792B4D4AC3A87EC5080F54CBC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E1084ED5342740DEB12554A2F67D2A601">
    <w:name w:val="E1084ED5342740DEB12554A2F67D2A60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D98AF89F6EB45F6BBE6ECAC102CE27E1">
    <w:name w:val="DD98AF89F6EB45F6BBE6ECAC102CE27E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B0CF1C3420C483889F9F90FA8904F081">
    <w:name w:val="BB0CF1C3420C483889F9F90FA8904F0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480F195A84F4307BAB4782C43E246AD1">
    <w:name w:val="D480F195A84F4307BAB4782C43E246AD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41DA5C0B7344EEC8D66308711375C811">
    <w:name w:val="341DA5C0B7344EEC8D66308711375C8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841A62DE5F9F4E3F9D4233ABB4C4A6EC1">
    <w:name w:val="841A62DE5F9F4E3F9D4233ABB4C4A6E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619FED88CDE4FDC98F262A49FC022EC1">
    <w:name w:val="2619FED88CDE4FDC98F262A49FC022EC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772885AD9B142D7B26EABD0D70A233B1">
    <w:name w:val="6772885AD9B142D7B26EABD0D70A233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E6EBCE0DB694BA69D50104037693C0B1">
    <w:name w:val="2E6EBCE0DB694BA69D50104037693C0B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60A36543C779411A82A5A756AB9FE0E11">
    <w:name w:val="60A36543C779411A82A5A756AB9FE0E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6FF79E9F8074197BD73688ABE683F0F1">
    <w:name w:val="B6FF79E9F8074197BD73688ABE683F0F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99E0063B3E8432FB922355C99EFBF521">
    <w:name w:val="A99E0063B3E8432FB922355C99EFBF52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E0B3C049DEB4382B8156FED8C407F451">
    <w:name w:val="1E0B3C049DEB4382B8156FED8C407F45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55B3BA80474555AB65B0FC78C3C3531">
    <w:name w:val="3B55B3BA80474555AB65B0FC78C3C353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0ABD0767C99D44888069647ADF9C79981">
    <w:name w:val="0ABD0767C99D44888069647ADF9C799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254877F0E9C6427195A07C1E45965DF81">
    <w:name w:val="254877F0E9C6427195A07C1E45965DF8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A008BA3782EA4187BFE78A08753D9A431">
    <w:name w:val="A008BA3782EA4187BFE78A08753D9A43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5F7BEE42D629471AB6362E12A1D6BC311">
    <w:name w:val="5F7BEE42D629471AB6362E12A1D6BC311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B86FD377C945465BBE55F94A74A356283">
    <w:name w:val="B86FD377C945465BBE55F94A74A35628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0515286050F42C2801DD87B26B256E43">
    <w:name w:val="30515286050F42C2801DD87B26B256E4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3B640DD186D64DA9A9105793DC854A9E3">
    <w:name w:val="3B640DD186D64DA9A9105793DC854A9E3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C694464ECC84D0EA3ADD11934214FE42">
    <w:name w:val="DC694464ECC84D0EA3ADD11934214FE4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1CF4E3E408A747808029829C5FF1B7BA2">
    <w:name w:val="1CF4E3E408A747808029829C5FF1B7BA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F2737AF902C54EF3B42907A5620E52922">
    <w:name w:val="F2737AF902C54EF3B42907A5620E52922"/>
    <w:rsid w:val="00580D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E1BEC9-953D-44C6-BF80-E8C38D00D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ÇAPALI</dc:creator>
  <cp:keywords/>
  <dc:description/>
  <cp:lastModifiedBy>Ekinhan</cp:lastModifiedBy>
  <cp:revision>13</cp:revision>
  <cp:lastPrinted>2021-08-06T12:43:00Z</cp:lastPrinted>
  <dcterms:created xsi:type="dcterms:W3CDTF">2020-11-26T19:47:00Z</dcterms:created>
  <dcterms:modified xsi:type="dcterms:W3CDTF">2021-08-09T08:06:00Z</dcterms:modified>
</cp:coreProperties>
</file>